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494A4C" w:rsidRDefault="006E45D3" w:rsidP="00494A4C">
      <w:pPr>
        <w:ind w:left="426"/>
        <w:jc w:val="center"/>
        <w:rPr>
          <w:rFonts w:asciiTheme="minorHAnsi" w:hAnsiTheme="minorHAnsi"/>
          <w:b/>
          <w:sz w:val="32"/>
          <w:szCs w:val="32"/>
        </w:rPr>
      </w:pPr>
      <w:r w:rsidRPr="00065A61">
        <w:rPr>
          <w:rFonts w:asciiTheme="minorHAnsi" w:hAnsiTheme="minorHAnsi"/>
          <w:b/>
          <w:sz w:val="32"/>
          <w:szCs w:val="32"/>
        </w:rPr>
        <w:t>Appleton with Eaton Neighbourhood Plan</w:t>
      </w:r>
      <w:r w:rsidR="00494A4C">
        <w:rPr>
          <w:rFonts w:asciiTheme="minorHAnsi" w:hAnsiTheme="minorHAnsi"/>
          <w:b/>
          <w:sz w:val="32"/>
          <w:szCs w:val="32"/>
        </w:rPr>
        <w:t xml:space="preserve"> </w:t>
      </w:r>
    </w:p>
    <w:p w:rsidR="006E45D3" w:rsidRPr="00065A61" w:rsidRDefault="006E45D3" w:rsidP="00494A4C">
      <w:pPr>
        <w:ind w:left="426"/>
        <w:jc w:val="center"/>
        <w:rPr>
          <w:rFonts w:asciiTheme="minorHAnsi" w:hAnsiTheme="minorHAnsi"/>
          <w:b/>
          <w:sz w:val="32"/>
          <w:szCs w:val="32"/>
        </w:rPr>
      </w:pPr>
      <w:r w:rsidRPr="00065A61">
        <w:rPr>
          <w:rFonts w:asciiTheme="minorHAnsi" w:hAnsiTheme="minorHAnsi"/>
          <w:b/>
          <w:sz w:val="32"/>
          <w:szCs w:val="32"/>
        </w:rPr>
        <w:t>Steering Group Meeting</w:t>
      </w:r>
    </w:p>
    <w:p w:rsidR="001B2046" w:rsidRPr="00D61EEB" w:rsidRDefault="001B2046" w:rsidP="006E45D3">
      <w:pPr>
        <w:ind w:left="426"/>
        <w:jc w:val="center"/>
        <w:rPr>
          <w:rFonts w:asciiTheme="minorHAnsi" w:hAnsiTheme="minorHAnsi"/>
          <w:b/>
        </w:rPr>
      </w:pPr>
    </w:p>
    <w:p w:rsidR="001B2046" w:rsidRPr="00494A4C" w:rsidRDefault="008F58A6" w:rsidP="006E45D3">
      <w:pPr>
        <w:ind w:left="426"/>
        <w:jc w:val="center"/>
        <w:rPr>
          <w:rFonts w:asciiTheme="minorHAnsi" w:hAnsiTheme="minorHAnsi"/>
          <w:b/>
          <w:sz w:val="48"/>
          <w:szCs w:val="48"/>
        </w:rPr>
      </w:pPr>
      <w:r>
        <w:rPr>
          <w:rFonts w:asciiTheme="minorHAnsi" w:hAnsiTheme="minorHAnsi"/>
          <w:b/>
          <w:sz w:val="48"/>
          <w:szCs w:val="48"/>
        </w:rPr>
        <w:t>MINUTES</w:t>
      </w:r>
    </w:p>
    <w:p w:rsidR="006E45D3" w:rsidRPr="00D61EEB" w:rsidRDefault="006E45D3" w:rsidP="006E45D3">
      <w:pPr>
        <w:ind w:left="426"/>
        <w:jc w:val="cente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E664ED" w:rsidRPr="00494A4C">
        <w:rPr>
          <w:rFonts w:asciiTheme="minorHAnsi" w:hAnsiTheme="minorHAnsi"/>
        </w:rPr>
        <w:t>Monday,</w:t>
      </w:r>
      <w:r w:rsidR="002B513A">
        <w:rPr>
          <w:rFonts w:asciiTheme="minorHAnsi" w:hAnsiTheme="minorHAnsi"/>
        </w:rPr>
        <w:t xml:space="preserve"> 24</w:t>
      </w:r>
      <w:r w:rsidR="002B513A" w:rsidRPr="002B513A">
        <w:rPr>
          <w:rFonts w:asciiTheme="minorHAnsi" w:hAnsiTheme="minorHAnsi"/>
          <w:vertAlign w:val="superscript"/>
        </w:rPr>
        <w:t>th</w:t>
      </w:r>
      <w:r w:rsidR="00F06701">
        <w:rPr>
          <w:rFonts w:asciiTheme="minorHAnsi" w:hAnsiTheme="minorHAnsi"/>
        </w:rPr>
        <w:t xml:space="preserve"> April</w:t>
      </w:r>
      <w:r w:rsidR="00024CBA" w:rsidRPr="00494A4C">
        <w:rPr>
          <w:rFonts w:asciiTheme="minorHAnsi" w:hAnsiTheme="minorHAnsi"/>
        </w:rPr>
        <w:t xml:space="preserve"> </w:t>
      </w:r>
      <w:r w:rsidR="00F748BB" w:rsidRPr="00494A4C">
        <w:rPr>
          <w:rFonts w:asciiTheme="minorHAnsi" w:hAnsiTheme="minorHAnsi"/>
        </w:rPr>
        <w:t>2017</w:t>
      </w:r>
      <w:r w:rsidR="00F3632D" w:rsidRPr="00494A4C">
        <w:rPr>
          <w:rFonts w:asciiTheme="minorHAnsi" w:hAnsiTheme="minorHAnsi"/>
        </w:rPr>
        <w:t xml:space="preserve"> @ 7: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3A32D0" w:rsidRPr="00494A4C">
        <w:rPr>
          <w:rFonts w:asciiTheme="minorHAnsi" w:hAnsiTheme="minorHAnsi"/>
        </w:rPr>
        <w:t>Appleton Village Hall, Committee Room</w:t>
      </w:r>
    </w:p>
    <w:p w:rsidR="00D61EEB" w:rsidRPr="008F58A6" w:rsidRDefault="00D61EEB" w:rsidP="00D61EEB">
      <w:pPr>
        <w:pStyle w:val="ListParagraph"/>
        <w:ind w:left="714" w:firstLine="284"/>
        <w:rPr>
          <w:rFonts w:asciiTheme="minorHAnsi" w:hAnsiTheme="minorHAnsi"/>
          <w:b/>
        </w:rPr>
      </w:pPr>
    </w:p>
    <w:p w:rsidR="008E410F" w:rsidRPr="007C4C57" w:rsidRDefault="008F58A6" w:rsidP="008F58A6">
      <w:pPr>
        <w:pStyle w:val="ListParagraph"/>
        <w:ind w:left="360"/>
        <w:rPr>
          <w:rFonts w:asciiTheme="minorHAnsi" w:hAnsiTheme="minorHAnsi"/>
        </w:rPr>
      </w:pPr>
      <w:r w:rsidRPr="008F58A6">
        <w:rPr>
          <w:rFonts w:asciiTheme="minorHAnsi" w:hAnsiTheme="minorHAnsi"/>
          <w:b/>
        </w:rPr>
        <w:t xml:space="preserve">Present: </w:t>
      </w:r>
      <w:r w:rsidR="007C4C57">
        <w:rPr>
          <w:rFonts w:asciiTheme="minorHAnsi" w:hAnsiTheme="minorHAnsi"/>
        </w:rPr>
        <w:t xml:space="preserve"> John Adams, Susan Blomerus (Parish Clerk), Joseph Brooke</w:t>
      </w:r>
      <w:r w:rsidR="007A6B14">
        <w:rPr>
          <w:rFonts w:asciiTheme="minorHAnsi" w:hAnsiTheme="minorHAnsi"/>
        </w:rPr>
        <w:t xml:space="preserve"> (Planning Policy Officer)</w:t>
      </w:r>
      <w:r w:rsidR="007C4C57">
        <w:rPr>
          <w:rFonts w:asciiTheme="minorHAnsi" w:hAnsiTheme="minorHAnsi"/>
        </w:rPr>
        <w:t>, Mary Carey,</w:t>
      </w:r>
      <w:r w:rsidR="007A6B14">
        <w:rPr>
          <w:rFonts w:asciiTheme="minorHAnsi" w:hAnsiTheme="minorHAnsi"/>
        </w:rPr>
        <w:t xml:space="preserve"> Richard Dick, </w:t>
      </w:r>
      <w:r w:rsidR="000F7A8F">
        <w:rPr>
          <w:rFonts w:asciiTheme="minorHAnsi" w:hAnsiTheme="minorHAnsi"/>
        </w:rPr>
        <w:t xml:space="preserve">Tim Davis, </w:t>
      </w:r>
      <w:r w:rsidR="007C4C57">
        <w:rPr>
          <w:rFonts w:asciiTheme="minorHAnsi" w:hAnsiTheme="minorHAnsi"/>
        </w:rPr>
        <w:t xml:space="preserve">Jane Dymock, </w:t>
      </w:r>
      <w:r w:rsidR="000F7A8F">
        <w:rPr>
          <w:rFonts w:asciiTheme="minorHAnsi" w:hAnsiTheme="minorHAnsi"/>
        </w:rPr>
        <w:t xml:space="preserve">Kerrie Gaughan, </w:t>
      </w:r>
      <w:r w:rsidR="007A6B14">
        <w:rPr>
          <w:rFonts w:asciiTheme="minorHAnsi" w:hAnsiTheme="minorHAnsi"/>
        </w:rPr>
        <w:t xml:space="preserve">Liz Gilkes, </w:t>
      </w:r>
      <w:r w:rsidR="007C4C57">
        <w:rPr>
          <w:rFonts w:asciiTheme="minorHAnsi" w:hAnsiTheme="minorHAnsi"/>
        </w:rPr>
        <w:t>James Mansfield</w:t>
      </w:r>
      <w:r w:rsidR="007A6B14">
        <w:rPr>
          <w:rFonts w:asciiTheme="minorHAnsi" w:hAnsiTheme="minorHAnsi"/>
        </w:rPr>
        <w:t xml:space="preserve"> (Chairman)</w:t>
      </w:r>
      <w:r w:rsidR="007C4C57">
        <w:rPr>
          <w:rFonts w:asciiTheme="minorHAnsi" w:hAnsiTheme="minorHAnsi"/>
        </w:rPr>
        <w:t>,</w:t>
      </w:r>
      <w:r w:rsidR="007A6B14">
        <w:rPr>
          <w:rFonts w:asciiTheme="minorHAnsi" w:hAnsiTheme="minorHAnsi"/>
        </w:rPr>
        <w:t xml:space="preserve"> Fiona Mullins (Community First Oxfordshire),</w:t>
      </w:r>
      <w:r w:rsidR="000F7A8F">
        <w:rPr>
          <w:rFonts w:asciiTheme="minorHAnsi" w:hAnsiTheme="minorHAnsi"/>
        </w:rPr>
        <w:t xml:space="preserve"> Daniel Little, </w:t>
      </w:r>
      <w:r w:rsidR="007C4C57">
        <w:rPr>
          <w:rFonts w:asciiTheme="minorHAnsi" w:hAnsiTheme="minorHAnsi"/>
        </w:rPr>
        <w:t xml:space="preserve"> Mark Richards, </w:t>
      </w:r>
      <w:r w:rsidR="007A6B14">
        <w:rPr>
          <w:rFonts w:asciiTheme="minorHAnsi" w:hAnsiTheme="minorHAnsi"/>
        </w:rPr>
        <w:t xml:space="preserve">Claire </w:t>
      </w:r>
      <w:r w:rsidR="000F7A8F">
        <w:rPr>
          <w:rFonts w:asciiTheme="minorHAnsi" w:hAnsiTheme="minorHAnsi"/>
        </w:rPr>
        <w:t>Salmon,</w:t>
      </w:r>
      <w:r w:rsidR="007A6B14">
        <w:rPr>
          <w:rFonts w:asciiTheme="minorHAnsi" w:hAnsiTheme="minorHAnsi"/>
        </w:rPr>
        <w:t xml:space="preserve"> Will Spar</w:t>
      </w:r>
      <w:r w:rsidR="000F7A8F">
        <w:rPr>
          <w:rFonts w:asciiTheme="minorHAnsi" w:hAnsiTheme="minorHAnsi"/>
        </w:rPr>
        <w:t>ling (Planning Policy Officer),</w:t>
      </w:r>
      <w:r w:rsidR="007C4C57">
        <w:rPr>
          <w:rFonts w:asciiTheme="minorHAnsi" w:hAnsiTheme="minorHAnsi"/>
        </w:rPr>
        <w:t xml:space="preserve"> Anna Yalci</w:t>
      </w:r>
      <w:r w:rsidR="00374CC2">
        <w:rPr>
          <w:rFonts w:asciiTheme="minorHAnsi" w:hAnsiTheme="minorHAnsi"/>
        </w:rPr>
        <w:t xml:space="preserve"> </w:t>
      </w:r>
    </w:p>
    <w:p w:rsidR="008F58A6" w:rsidRPr="00D61EEB" w:rsidRDefault="008F58A6" w:rsidP="008F58A6">
      <w:pPr>
        <w:pStyle w:val="ListParagraph"/>
        <w:ind w:left="360"/>
        <w:rPr>
          <w:rFonts w:asciiTheme="minorHAnsi" w:hAnsiTheme="minorHAnsi"/>
        </w:rPr>
      </w:pPr>
    </w:p>
    <w:p w:rsidR="00D61EEB" w:rsidRPr="004753EF" w:rsidRDefault="00D61EEB" w:rsidP="002B513A">
      <w:pPr>
        <w:pStyle w:val="ListParagraph"/>
        <w:numPr>
          <w:ilvl w:val="0"/>
          <w:numId w:val="36"/>
        </w:numPr>
        <w:spacing w:line="480" w:lineRule="auto"/>
        <w:rPr>
          <w:rFonts w:asciiTheme="minorHAnsi" w:hAnsiTheme="minorHAnsi"/>
          <w:b/>
        </w:rPr>
      </w:pPr>
      <w:r w:rsidRPr="004753EF">
        <w:rPr>
          <w:rFonts w:asciiTheme="minorHAnsi" w:hAnsiTheme="minorHAnsi"/>
          <w:b/>
        </w:rPr>
        <w:t>Apologies for absence</w:t>
      </w:r>
      <w:r w:rsidR="00BE2AA8">
        <w:rPr>
          <w:rFonts w:asciiTheme="minorHAnsi" w:hAnsiTheme="minorHAnsi"/>
          <w:b/>
        </w:rPr>
        <w:t xml:space="preserve">: </w:t>
      </w:r>
      <w:r w:rsidR="00BE2AA8" w:rsidRPr="00BE2AA8">
        <w:rPr>
          <w:rFonts w:asciiTheme="minorHAnsi" w:hAnsiTheme="minorHAnsi"/>
        </w:rPr>
        <w:t>Annewen Rowe</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Declarations of interest</w:t>
      </w:r>
      <w:r w:rsidR="00355B2E">
        <w:rPr>
          <w:rFonts w:asciiTheme="minorHAnsi" w:hAnsiTheme="minorHAnsi"/>
          <w:b/>
        </w:rPr>
        <w:t xml:space="preserve">: </w:t>
      </w:r>
      <w:r w:rsidR="00355B2E">
        <w:rPr>
          <w:rFonts w:asciiTheme="minorHAnsi" w:hAnsiTheme="minorHAnsi"/>
        </w:rPr>
        <w:t>None</w:t>
      </w:r>
    </w:p>
    <w:p w:rsidR="00D61EEB" w:rsidRPr="00355B2E" w:rsidRDefault="00D61EEB" w:rsidP="00355B2E">
      <w:pPr>
        <w:pStyle w:val="ListParagraph"/>
        <w:numPr>
          <w:ilvl w:val="0"/>
          <w:numId w:val="36"/>
        </w:numPr>
        <w:ind w:left="1170" w:hanging="810"/>
        <w:rPr>
          <w:rFonts w:asciiTheme="minorHAnsi" w:hAnsiTheme="minorHAnsi"/>
          <w:b/>
        </w:rPr>
      </w:pPr>
      <w:r w:rsidRPr="004753EF">
        <w:rPr>
          <w:rFonts w:asciiTheme="minorHAnsi" w:hAnsiTheme="minorHAnsi"/>
          <w:b/>
        </w:rPr>
        <w:t xml:space="preserve">Signing of </w:t>
      </w:r>
      <w:r w:rsidR="00944050">
        <w:rPr>
          <w:rFonts w:asciiTheme="minorHAnsi" w:hAnsiTheme="minorHAnsi"/>
          <w:b/>
        </w:rPr>
        <w:t xml:space="preserve">the </w:t>
      </w:r>
      <w:r w:rsidRPr="004753EF">
        <w:rPr>
          <w:rFonts w:asciiTheme="minorHAnsi" w:hAnsiTheme="minorHAnsi"/>
          <w:b/>
        </w:rPr>
        <w:t>minutes</w:t>
      </w:r>
      <w:r w:rsidR="00944050">
        <w:rPr>
          <w:rFonts w:asciiTheme="minorHAnsi" w:hAnsiTheme="minorHAnsi"/>
          <w:b/>
        </w:rPr>
        <w:t xml:space="preserve"> of the 27</w:t>
      </w:r>
      <w:r w:rsidR="00944050" w:rsidRPr="00944050">
        <w:rPr>
          <w:rFonts w:asciiTheme="minorHAnsi" w:hAnsiTheme="minorHAnsi"/>
          <w:b/>
          <w:vertAlign w:val="superscript"/>
        </w:rPr>
        <w:t>th</w:t>
      </w:r>
      <w:r w:rsidR="00944050">
        <w:rPr>
          <w:rFonts w:asciiTheme="minorHAnsi" w:hAnsiTheme="minorHAnsi"/>
          <w:b/>
        </w:rPr>
        <w:t xml:space="preserve"> March 2017 meeting</w:t>
      </w:r>
      <w:r w:rsidR="00F1701A">
        <w:rPr>
          <w:rFonts w:asciiTheme="minorHAnsi" w:hAnsiTheme="minorHAnsi"/>
          <w:b/>
        </w:rPr>
        <w:t xml:space="preserve">: </w:t>
      </w:r>
      <w:r w:rsidR="00355B2E">
        <w:rPr>
          <w:rFonts w:asciiTheme="minorHAnsi" w:hAnsiTheme="minorHAnsi"/>
        </w:rPr>
        <w:t>The minutes were signed as a true record.</w:t>
      </w:r>
    </w:p>
    <w:p w:rsidR="00355B2E" w:rsidRDefault="00355B2E" w:rsidP="00355B2E">
      <w:pPr>
        <w:pStyle w:val="ListParagraph"/>
        <w:rPr>
          <w:rFonts w:asciiTheme="minorHAnsi" w:hAnsiTheme="minorHAnsi"/>
          <w:b/>
        </w:rPr>
      </w:pPr>
    </w:p>
    <w:p w:rsidR="004753EF" w:rsidRPr="00F1701A" w:rsidRDefault="00D61EEB" w:rsidP="00F1701A">
      <w:pPr>
        <w:pStyle w:val="ListParagraph"/>
        <w:numPr>
          <w:ilvl w:val="0"/>
          <w:numId w:val="36"/>
        </w:numPr>
        <w:ind w:left="1170" w:hanging="810"/>
        <w:rPr>
          <w:rFonts w:asciiTheme="minorHAnsi" w:hAnsiTheme="minorHAnsi"/>
          <w:b/>
        </w:rPr>
      </w:pPr>
      <w:r w:rsidRPr="004753EF">
        <w:rPr>
          <w:rFonts w:asciiTheme="minorHAnsi" w:hAnsiTheme="minorHAnsi"/>
          <w:b/>
        </w:rPr>
        <w:t>Matters arising from the previous meeting and not ap</w:t>
      </w:r>
      <w:r w:rsidR="00645BBC" w:rsidRPr="004753EF">
        <w:rPr>
          <w:rFonts w:asciiTheme="minorHAnsi" w:hAnsiTheme="minorHAnsi"/>
          <w:b/>
        </w:rPr>
        <w:t>pearing elsewhere on the agenda</w:t>
      </w:r>
      <w:r w:rsidR="00F1701A">
        <w:rPr>
          <w:rFonts w:asciiTheme="minorHAnsi" w:hAnsiTheme="minorHAnsi"/>
          <w:b/>
        </w:rPr>
        <w:t xml:space="preserve">: </w:t>
      </w:r>
      <w:r w:rsidR="00F1701A">
        <w:rPr>
          <w:rFonts w:asciiTheme="minorHAnsi" w:hAnsiTheme="minorHAnsi"/>
        </w:rPr>
        <w:t xml:space="preserve">Roger Mitty has resigned from the steering group due to another commitment on Monday evenings. </w:t>
      </w:r>
    </w:p>
    <w:p w:rsidR="00F1701A" w:rsidRDefault="00F1701A" w:rsidP="00F1701A">
      <w:pPr>
        <w:pStyle w:val="ListParagraph"/>
        <w:ind w:left="1170"/>
        <w:rPr>
          <w:rFonts w:asciiTheme="minorHAnsi" w:hAnsiTheme="minorHAnsi"/>
          <w:b/>
        </w:rPr>
      </w:pPr>
    </w:p>
    <w:p w:rsidR="00CC47D1" w:rsidRPr="00CC47D1" w:rsidRDefault="00026D65" w:rsidP="00CC47D1">
      <w:pPr>
        <w:pStyle w:val="ListParagraph"/>
        <w:numPr>
          <w:ilvl w:val="0"/>
          <w:numId w:val="36"/>
        </w:numPr>
        <w:ind w:left="1170" w:hanging="810"/>
        <w:rPr>
          <w:rFonts w:asciiTheme="minorHAnsi" w:hAnsiTheme="minorHAnsi"/>
        </w:rPr>
      </w:pPr>
      <w:r>
        <w:rPr>
          <w:rFonts w:asciiTheme="minorHAnsi" w:hAnsiTheme="minorHAnsi"/>
          <w:b/>
        </w:rPr>
        <w:t>Update</w:t>
      </w:r>
      <w:r w:rsidR="008B5DFB">
        <w:rPr>
          <w:rFonts w:asciiTheme="minorHAnsi" w:hAnsiTheme="minorHAnsi"/>
          <w:b/>
        </w:rPr>
        <w:t xml:space="preserve"> from Will Sparling </w:t>
      </w:r>
      <w:r w:rsidR="008B5DFB" w:rsidRPr="00944050">
        <w:rPr>
          <w:rFonts w:asciiTheme="minorHAnsi" w:hAnsiTheme="minorHAnsi"/>
        </w:rPr>
        <w:t>(</w:t>
      </w:r>
      <w:r w:rsidRPr="00944050">
        <w:rPr>
          <w:rFonts w:asciiTheme="minorHAnsi" w:hAnsiTheme="minorHAnsi"/>
        </w:rPr>
        <w:t>Planning Policy Officer – Vale of White Horse District Council)</w:t>
      </w:r>
      <w:r w:rsidR="008B5DFB" w:rsidRPr="00944050">
        <w:rPr>
          <w:rFonts w:asciiTheme="minorHAnsi" w:hAnsiTheme="minorHAnsi"/>
        </w:rPr>
        <w:t xml:space="preserve"> </w:t>
      </w:r>
    </w:p>
    <w:p w:rsidR="00CC47D1" w:rsidRDefault="008B5DFB" w:rsidP="00CC47D1">
      <w:pPr>
        <w:pStyle w:val="ListParagraph"/>
        <w:ind w:left="1170"/>
        <w:rPr>
          <w:rFonts w:asciiTheme="minorHAnsi" w:hAnsiTheme="minorHAnsi"/>
        </w:rPr>
      </w:pPr>
      <w:proofErr w:type="gramStart"/>
      <w:r>
        <w:rPr>
          <w:rFonts w:asciiTheme="minorHAnsi" w:hAnsiTheme="minorHAnsi"/>
          <w:b/>
        </w:rPr>
        <w:t>and</w:t>
      </w:r>
      <w:proofErr w:type="gramEnd"/>
      <w:r>
        <w:rPr>
          <w:rFonts w:asciiTheme="minorHAnsi" w:hAnsiTheme="minorHAnsi"/>
          <w:b/>
        </w:rPr>
        <w:t xml:space="preserve"> Fiona Mullins </w:t>
      </w:r>
      <w:r w:rsidRPr="00944050">
        <w:rPr>
          <w:rFonts w:asciiTheme="minorHAnsi" w:hAnsiTheme="minorHAnsi"/>
        </w:rPr>
        <w:t>(Community First Oxfordshire)</w:t>
      </w:r>
      <w:r w:rsidR="00F1701A">
        <w:rPr>
          <w:rFonts w:asciiTheme="minorHAnsi" w:hAnsiTheme="minorHAnsi"/>
        </w:rPr>
        <w:t xml:space="preserve">: </w:t>
      </w:r>
    </w:p>
    <w:p w:rsidR="008A1FC5" w:rsidRDefault="00CC47D1" w:rsidP="00CC47D1">
      <w:pPr>
        <w:pStyle w:val="ListParagraph"/>
        <w:ind w:left="1170"/>
        <w:rPr>
          <w:rFonts w:asciiTheme="minorHAnsi" w:hAnsiTheme="minorHAnsi"/>
        </w:rPr>
      </w:pPr>
      <w:r>
        <w:rPr>
          <w:rFonts w:asciiTheme="minorHAnsi" w:hAnsiTheme="minorHAnsi"/>
        </w:rPr>
        <w:t>James</w:t>
      </w:r>
      <w:r w:rsidR="00F1701A">
        <w:rPr>
          <w:rFonts w:asciiTheme="minorHAnsi" w:hAnsiTheme="minorHAnsi"/>
        </w:rPr>
        <w:t xml:space="preserve"> Mansfield and Will</w:t>
      </w:r>
      <w:r>
        <w:rPr>
          <w:rFonts w:asciiTheme="minorHAnsi" w:hAnsiTheme="minorHAnsi"/>
        </w:rPr>
        <w:t xml:space="preserve"> Sparling</w:t>
      </w:r>
      <w:r w:rsidR="00F1701A">
        <w:rPr>
          <w:rFonts w:asciiTheme="minorHAnsi" w:hAnsiTheme="minorHAnsi"/>
        </w:rPr>
        <w:t xml:space="preserve"> had a meeting to discuss the direction of the Neighbourhood Plan</w:t>
      </w:r>
      <w:r w:rsidR="00652F78">
        <w:rPr>
          <w:rFonts w:asciiTheme="minorHAnsi" w:hAnsiTheme="minorHAnsi"/>
        </w:rPr>
        <w:t xml:space="preserve"> (NP)</w:t>
      </w:r>
      <w:r w:rsidR="00F1701A">
        <w:rPr>
          <w:rFonts w:asciiTheme="minorHAnsi" w:hAnsiTheme="minorHAnsi"/>
        </w:rPr>
        <w:t xml:space="preserve">. Will </w:t>
      </w:r>
      <w:r>
        <w:rPr>
          <w:rFonts w:asciiTheme="minorHAnsi" w:hAnsiTheme="minorHAnsi"/>
        </w:rPr>
        <w:t>Sparling had a look around the village and the</w:t>
      </w:r>
      <w:r w:rsidR="00F1701A">
        <w:rPr>
          <w:rFonts w:asciiTheme="minorHAnsi" w:hAnsiTheme="minorHAnsi"/>
        </w:rPr>
        <w:t xml:space="preserve"> boundary of the conservation zone</w:t>
      </w:r>
      <w:r w:rsidR="008A1FC5">
        <w:rPr>
          <w:rFonts w:asciiTheme="minorHAnsi" w:hAnsiTheme="minorHAnsi"/>
        </w:rPr>
        <w:t xml:space="preserve"> in Appleton</w:t>
      </w:r>
      <w:r w:rsidR="00F1701A">
        <w:rPr>
          <w:rFonts w:asciiTheme="minorHAnsi" w:hAnsiTheme="minorHAnsi"/>
        </w:rPr>
        <w:t xml:space="preserve">. </w:t>
      </w:r>
    </w:p>
    <w:p w:rsidR="005369EA" w:rsidRDefault="005369EA" w:rsidP="00CC47D1">
      <w:pPr>
        <w:pStyle w:val="ListParagraph"/>
        <w:ind w:left="1170"/>
        <w:rPr>
          <w:rFonts w:asciiTheme="minorHAnsi" w:hAnsiTheme="minorHAnsi"/>
        </w:rPr>
      </w:pPr>
    </w:p>
    <w:p w:rsidR="008B5DFB" w:rsidRDefault="00F1701A" w:rsidP="00CC47D1">
      <w:pPr>
        <w:pStyle w:val="ListParagraph"/>
        <w:ind w:left="1170"/>
        <w:rPr>
          <w:rFonts w:asciiTheme="minorHAnsi" w:hAnsiTheme="minorHAnsi"/>
        </w:rPr>
      </w:pPr>
      <w:r>
        <w:rPr>
          <w:rFonts w:asciiTheme="minorHAnsi" w:hAnsiTheme="minorHAnsi"/>
        </w:rPr>
        <w:t>Joe</w:t>
      </w:r>
      <w:r w:rsidR="00CC47D1">
        <w:rPr>
          <w:rFonts w:asciiTheme="minorHAnsi" w:hAnsiTheme="minorHAnsi"/>
        </w:rPr>
        <w:t xml:space="preserve"> Brooke</w:t>
      </w:r>
      <w:r w:rsidR="00911AB4">
        <w:rPr>
          <w:rFonts w:asciiTheme="minorHAnsi" w:hAnsiTheme="minorHAnsi"/>
        </w:rPr>
        <w:t xml:space="preserve"> will be leading the</w:t>
      </w:r>
      <w:r>
        <w:rPr>
          <w:rFonts w:asciiTheme="minorHAnsi" w:hAnsiTheme="minorHAnsi"/>
        </w:rPr>
        <w:t xml:space="preserve"> Neighbourhood Plan</w:t>
      </w:r>
      <w:r w:rsidR="00911AB4">
        <w:rPr>
          <w:rFonts w:asciiTheme="minorHAnsi" w:hAnsiTheme="minorHAnsi"/>
        </w:rPr>
        <w:t xml:space="preserve"> for Appleton with Eaton</w:t>
      </w:r>
      <w:r>
        <w:rPr>
          <w:rFonts w:asciiTheme="minorHAnsi" w:hAnsiTheme="minorHAnsi"/>
        </w:rPr>
        <w:t xml:space="preserve">. </w:t>
      </w:r>
    </w:p>
    <w:p w:rsidR="00F1701A" w:rsidRPr="00F1701A" w:rsidRDefault="00F1701A" w:rsidP="00F1701A">
      <w:pPr>
        <w:pStyle w:val="ListParagraph"/>
        <w:rPr>
          <w:rFonts w:asciiTheme="minorHAnsi" w:hAnsiTheme="minorHAnsi"/>
        </w:rPr>
      </w:pPr>
    </w:p>
    <w:p w:rsidR="00F1701A" w:rsidRDefault="00CC47D1" w:rsidP="00F1701A">
      <w:pPr>
        <w:pStyle w:val="ListParagraph"/>
        <w:ind w:left="1170"/>
        <w:rPr>
          <w:rFonts w:asciiTheme="minorHAnsi" w:hAnsiTheme="minorHAnsi"/>
        </w:rPr>
      </w:pPr>
      <w:r>
        <w:rPr>
          <w:rFonts w:asciiTheme="minorHAnsi" w:hAnsiTheme="minorHAnsi"/>
        </w:rPr>
        <w:t xml:space="preserve">Both planning officers mentioned that </w:t>
      </w:r>
      <w:r w:rsidR="00F1701A">
        <w:rPr>
          <w:rFonts w:asciiTheme="minorHAnsi" w:hAnsiTheme="minorHAnsi"/>
        </w:rPr>
        <w:t>the</w:t>
      </w:r>
      <w:r>
        <w:rPr>
          <w:rFonts w:asciiTheme="minorHAnsi" w:hAnsiTheme="minorHAnsi"/>
        </w:rPr>
        <w:t xml:space="preserve"> steering</w:t>
      </w:r>
      <w:r w:rsidR="00F1701A">
        <w:rPr>
          <w:rFonts w:asciiTheme="minorHAnsi" w:hAnsiTheme="minorHAnsi"/>
        </w:rPr>
        <w:t xml:space="preserve"> </w:t>
      </w:r>
      <w:r w:rsidR="00C023F9">
        <w:rPr>
          <w:rFonts w:asciiTheme="minorHAnsi" w:hAnsiTheme="minorHAnsi"/>
        </w:rPr>
        <w:t>group</w:t>
      </w:r>
      <w:r w:rsidR="00F1701A">
        <w:rPr>
          <w:rFonts w:asciiTheme="minorHAnsi" w:hAnsiTheme="minorHAnsi"/>
        </w:rPr>
        <w:t xml:space="preserve"> has gone right </w:t>
      </w:r>
      <w:r w:rsidR="00C023F9">
        <w:rPr>
          <w:rFonts w:asciiTheme="minorHAnsi" w:hAnsiTheme="minorHAnsi"/>
        </w:rPr>
        <w:t>into</w:t>
      </w:r>
      <w:r w:rsidR="00F1701A">
        <w:rPr>
          <w:rFonts w:asciiTheme="minorHAnsi" w:hAnsiTheme="minorHAnsi"/>
        </w:rPr>
        <w:t xml:space="preserve"> </w:t>
      </w:r>
      <w:r>
        <w:rPr>
          <w:rFonts w:asciiTheme="minorHAnsi" w:hAnsiTheme="minorHAnsi"/>
        </w:rPr>
        <w:t>t</w:t>
      </w:r>
      <w:r w:rsidR="00F1701A">
        <w:rPr>
          <w:rFonts w:asciiTheme="minorHAnsi" w:hAnsiTheme="minorHAnsi"/>
        </w:rPr>
        <w:t>he complex</w:t>
      </w:r>
      <w:r>
        <w:rPr>
          <w:rFonts w:asciiTheme="minorHAnsi" w:hAnsiTheme="minorHAnsi"/>
        </w:rPr>
        <w:t>ities and</w:t>
      </w:r>
      <w:r w:rsidR="008A1FC5">
        <w:rPr>
          <w:rFonts w:asciiTheme="minorHAnsi" w:hAnsiTheme="minorHAnsi"/>
        </w:rPr>
        <w:t xml:space="preserve"> have</w:t>
      </w:r>
      <w:r w:rsidR="00F1701A">
        <w:rPr>
          <w:rFonts w:asciiTheme="minorHAnsi" w:hAnsiTheme="minorHAnsi"/>
        </w:rPr>
        <w:t xml:space="preserve"> over </w:t>
      </w:r>
      <w:r>
        <w:rPr>
          <w:rFonts w:asciiTheme="minorHAnsi" w:hAnsiTheme="minorHAnsi"/>
        </w:rPr>
        <w:t>complica</w:t>
      </w:r>
      <w:r w:rsidR="00911AB4">
        <w:rPr>
          <w:rFonts w:asciiTheme="minorHAnsi" w:hAnsiTheme="minorHAnsi"/>
        </w:rPr>
        <w:t>ted the Neighbourhood Plan. We</w:t>
      </w:r>
      <w:r>
        <w:rPr>
          <w:rFonts w:asciiTheme="minorHAnsi" w:hAnsiTheme="minorHAnsi"/>
        </w:rPr>
        <w:t xml:space="preserve"> only</w:t>
      </w:r>
      <w:r w:rsidR="00F1701A">
        <w:rPr>
          <w:rFonts w:asciiTheme="minorHAnsi" w:hAnsiTheme="minorHAnsi"/>
        </w:rPr>
        <w:t xml:space="preserve"> need a few simple policies to control</w:t>
      </w:r>
      <w:r>
        <w:rPr>
          <w:rFonts w:asciiTheme="minorHAnsi" w:hAnsiTheme="minorHAnsi"/>
        </w:rPr>
        <w:t xml:space="preserve"> the Neighbourhood Plan</w:t>
      </w:r>
      <w:r w:rsidR="00911AB4">
        <w:rPr>
          <w:rFonts w:asciiTheme="minorHAnsi" w:hAnsiTheme="minorHAnsi"/>
        </w:rPr>
        <w:t>. These policies can</w:t>
      </w:r>
      <w:r w:rsidR="00C023F9">
        <w:rPr>
          <w:rFonts w:asciiTheme="minorHAnsi" w:hAnsiTheme="minorHAnsi"/>
        </w:rPr>
        <w:t xml:space="preserve"> be refined</w:t>
      </w:r>
      <w:r w:rsidR="00F1701A">
        <w:rPr>
          <w:rFonts w:asciiTheme="minorHAnsi" w:hAnsiTheme="minorHAnsi"/>
        </w:rPr>
        <w:t xml:space="preserve"> by the Vale</w:t>
      </w:r>
      <w:r>
        <w:rPr>
          <w:rFonts w:asciiTheme="minorHAnsi" w:hAnsiTheme="minorHAnsi"/>
        </w:rPr>
        <w:t xml:space="preserve"> of White Horse District Council but the planning officers do need to </w:t>
      </w:r>
      <w:r w:rsidR="008A1FC5">
        <w:rPr>
          <w:rFonts w:asciiTheme="minorHAnsi" w:hAnsiTheme="minorHAnsi"/>
        </w:rPr>
        <w:t>be given a rough idea of what the parishioners</w:t>
      </w:r>
      <w:r w:rsidR="00F1701A">
        <w:rPr>
          <w:rFonts w:asciiTheme="minorHAnsi" w:hAnsiTheme="minorHAnsi"/>
        </w:rPr>
        <w:t xml:space="preserve"> would like </w:t>
      </w:r>
      <w:r w:rsidR="00911AB4">
        <w:rPr>
          <w:rFonts w:asciiTheme="minorHAnsi" w:hAnsiTheme="minorHAnsi"/>
        </w:rPr>
        <w:t xml:space="preserve">to be </w:t>
      </w:r>
      <w:r w:rsidR="00F1701A">
        <w:rPr>
          <w:rFonts w:asciiTheme="minorHAnsi" w:hAnsiTheme="minorHAnsi"/>
        </w:rPr>
        <w:t>included</w:t>
      </w:r>
      <w:r>
        <w:rPr>
          <w:rFonts w:asciiTheme="minorHAnsi" w:hAnsiTheme="minorHAnsi"/>
        </w:rPr>
        <w:t xml:space="preserve"> in the plan</w:t>
      </w:r>
      <w:r w:rsidR="00F1701A">
        <w:rPr>
          <w:rFonts w:asciiTheme="minorHAnsi" w:hAnsiTheme="minorHAnsi"/>
        </w:rPr>
        <w:t xml:space="preserve">. </w:t>
      </w:r>
      <w:r>
        <w:rPr>
          <w:rFonts w:asciiTheme="minorHAnsi" w:hAnsiTheme="minorHAnsi"/>
        </w:rPr>
        <w:t>It was mentioned that the completion date could be</w:t>
      </w:r>
      <w:r w:rsidR="0056272F">
        <w:rPr>
          <w:rFonts w:asciiTheme="minorHAnsi" w:hAnsiTheme="minorHAnsi"/>
        </w:rPr>
        <w:t xml:space="preserve"> as early as September with </w:t>
      </w:r>
      <w:r w:rsidR="00C023F9">
        <w:rPr>
          <w:rFonts w:asciiTheme="minorHAnsi" w:hAnsiTheme="minorHAnsi"/>
        </w:rPr>
        <w:t>collaborate effort to write the polic</w:t>
      </w:r>
      <w:r>
        <w:rPr>
          <w:rFonts w:asciiTheme="minorHAnsi" w:hAnsiTheme="minorHAnsi"/>
        </w:rPr>
        <w:t>ies,</w:t>
      </w:r>
      <w:r w:rsidR="00911AB4">
        <w:rPr>
          <w:rFonts w:asciiTheme="minorHAnsi" w:hAnsiTheme="minorHAnsi"/>
        </w:rPr>
        <w:t xml:space="preserve"> which will be refined by Vale of White Horse</w:t>
      </w:r>
      <w:r w:rsidR="008A1FC5">
        <w:rPr>
          <w:rFonts w:asciiTheme="minorHAnsi" w:hAnsiTheme="minorHAnsi"/>
        </w:rPr>
        <w:t xml:space="preserve"> District Council (VOWH DC)</w:t>
      </w:r>
      <w:r w:rsidR="0056272F">
        <w:rPr>
          <w:rFonts w:asciiTheme="minorHAnsi" w:hAnsiTheme="minorHAnsi"/>
        </w:rPr>
        <w:t xml:space="preserve">. It is ambitious but possible. </w:t>
      </w:r>
    </w:p>
    <w:p w:rsidR="008A1FC5" w:rsidRDefault="008A1FC5" w:rsidP="00F1701A">
      <w:pPr>
        <w:pStyle w:val="ListParagraph"/>
        <w:ind w:left="1170"/>
        <w:rPr>
          <w:rFonts w:asciiTheme="minorHAnsi" w:hAnsiTheme="minorHAnsi"/>
        </w:rPr>
      </w:pPr>
    </w:p>
    <w:p w:rsidR="00C023F9" w:rsidRDefault="00C023F9" w:rsidP="00F1701A">
      <w:pPr>
        <w:pStyle w:val="ListParagraph"/>
        <w:ind w:left="1170"/>
        <w:rPr>
          <w:rFonts w:asciiTheme="minorHAnsi" w:hAnsiTheme="minorHAnsi"/>
        </w:rPr>
      </w:pPr>
      <w:r>
        <w:rPr>
          <w:rFonts w:asciiTheme="minorHAnsi" w:hAnsiTheme="minorHAnsi"/>
        </w:rPr>
        <w:t>Fiona</w:t>
      </w:r>
      <w:r w:rsidR="0056272F">
        <w:rPr>
          <w:rFonts w:asciiTheme="minorHAnsi" w:hAnsiTheme="minorHAnsi"/>
        </w:rPr>
        <w:t xml:space="preserve"> Mullins said that the steering group is fantastic and </w:t>
      </w:r>
      <w:r w:rsidR="009A38C7">
        <w:rPr>
          <w:rFonts w:asciiTheme="minorHAnsi" w:hAnsiTheme="minorHAnsi"/>
        </w:rPr>
        <w:t>has great</w:t>
      </w:r>
      <w:r>
        <w:rPr>
          <w:rFonts w:asciiTheme="minorHAnsi" w:hAnsiTheme="minorHAnsi"/>
        </w:rPr>
        <w:t xml:space="preserve"> support. </w:t>
      </w:r>
      <w:r w:rsidR="009A38C7">
        <w:rPr>
          <w:rFonts w:asciiTheme="minorHAnsi" w:hAnsiTheme="minorHAnsi"/>
        </w:rPr>
        <w:t>Fiona said that it</w:t>
      </w:r>
      <w:r w:rsidR="00CC47D1">
        <w:rPr>
          <w:rFonts w:asciiTheme="minorHAnsi" w:hAnsiTheme="minorHAnsi"/>
        </w:rPr>
        <w:t xml:space="preserve"> is only now </w:t>
      </w:r>
      <w:r>
        <w:rPr>
          <w:rFonts w:asciiTheme="minorHAnsi" w:hAnsiTheme="minorHAnsi"/>
        </w:rPr>
        <w:t>clear w</w:t>
      </w:r>
      <w:r w:rsidR="005369EA">
        <w:rPr>
          <w:rFonts w:asciiTheme="minorHAnsi" w:hAnsiTheme="minorHAnsi"/>
        </w:rPr>
        <w:t>hat we would like the plan do</w:t>
      </w:r>
      <w:r>
        <w:rPr>
          <w:rFonts w:asciiTheme="minorHAnsi" w:hAnsiTheme="minorHAnsi"/>
        </w:rPr>
        <w:t xml:space="preserve"> a</w:t>
      </w:r>
      <w:r w:rsidR="00CC47D1">
        <w:rPr>
          <w:rFonts w:asciiTheme="minorHAnsi" w:hAnsiTheme="minorHAnsi"/>
        </w:rPr>
        <w:t>nd</w:t>
      </w:r>
      <w:r w:rsidR="005369EA">
        <w:rPr>
          <w:rFonts w:asciiTheme="minorHAnsi" w:hAnsiTheme="minorHAnsi"/>
        </w:rPr>
        <w:t xml:space="preserve"> the group is now interacting with the VOWH DC</w:t>
      </w:r>
      <w:r w:rsidR="00CC47D1">
        <w:rPr>
          <w:rFonts w:asciiTheme="minorHAnsi" w:hAnsiTheme="minorHAnsi"/>
        </w:rPr>
        <w:t>. The steering group</w:t>
      </w:r>
      <w:r w:rsidR="00911AB4">
        <w:rPr>
          <w:rFonts w:asciiTheme="minorHAnsi" w:hAnsiTheme="minorHAnsi"/>
        </w:rPr>
        <w:t xml:space="preserve"> should discuss what support the group</w:t>
      </w:r>
      <w:r>
        <w:rPr>
          <w:rFonts w:asciiTheme="minorHAnsi" w:hAnsiTheme="minorHAnsi"/>
        </w:rPr>
        <w:t xml:space="preserve"> are getting from C</w:t>
      </w:r>
      <w:r w:rsidR="00911AB4">
        <w:rPr>
          <w:rFonts w:asciiTheme="minorHAnsi" w:hAnsiTheme="minorHAnsi"/>
        </w:rPr>
        <w:t xml:space="preserve">ommunity </w:t>
      </w:r>
      <w:r>
        <w:rPr>
          <w:rFonts w:asciiTheme="minorHAnsi" w:hAnsiTheme="minorHAnsi"/>
        </w:rPr>
        <w:t>F</w:t>
      </w:r>
      <w:r w:rsidR="00911AB4">
        <w:rPr>
          <w:rFonts w:asciiTheme="minorHAnsi" w:hAnsiTheme="minorHAnsi"/>
        </w:rPr>
        <w:t xml:space="preserve">irst </w:t>
      </w:r>
      <w:r>
        <w:rPr>
          <w:rFonts w:asciiTheme="minorHAnsi" w:hAnsiTheme="minorHAnsi"/>
        </w:rPr>
        <w:t>O</w:t>
      </w:r>
      <w:r w:rsidR="00911AB4">
        <w:rPr>
          <w:rFonts w:asciiTheme="minorHAnsi" w:hAnsiTheme="minorHAnsi"/>
        </w:rPr>
        <w:t>xfordshire (CFO)</w:t>
      </w:r>
      <w:r>
        <w:rPr>
          <w:rFonts w:asciiTheme="minorHAnsi" w:hAnsiTheme="minorHAnsi"/>
        </w:rPr>
        <w:t xml:space="preserve">. </w:t>
      </w:r>
      <w:r w:rsidR="00911AB4">
        <w:rPr>
          <w:rFonts w:asciiTheme="minorHAnsi" w:hAnsiTheme="minorHAnsi"/>
        </w:rPr>
        <w:t>James Mansfield will h</w:t>
      </w:r>
      <w:r>
        <w:rPr>
          <w:rFonts w:asciiTheme="minorHAnsi" w:hAnsiTheme="minorHAnsi"/>
        </w:rPr>
        <w:t>ave a</w:t>
      </w:r>
      <w:r w:rsidR="00911AB4">
        <w:rPr>
          <w:rFonts w:asciiTheme="minorHAnsi" w:hAnsiTheme="minorHAnsi"/>
        </w:rPr>
        <w:t xml:space="preserve"> conversation with CFO and feedback to the group at</w:t>
      </w:r>
      <w:r>
        <w:rPr>
          <w:rFonts w:asciiTheme="minorHAnsi" w:hAnsiTheme="minorHAnsi"/>
        </w:rPr>
        <w:t xml:space="preserve"> the next meeting. </w:t>
      </w:r>
    </w:p>
    <w:p w:rsidR="00C023F9" w:rsidRDefault="00C023F9" w:rsidP="00F1701A">
      <w:pPr>
        <w:pStyle w:val="ListParagraph"/>
        <w:ind w:left="1170"/>
        <w:rPr>
          <w:rFonts w:asciiTheme="minorHAnsi" w:hAnsiTheme="minorHAnsi"/>
        </w:rPr>
      </w:pPr>
    </w:p>
    <w:p w:rsidR="007022CA" w:rsidRDefault="00CC47D1" w:rsidP="007022CA">
      <w:pPr>
        <w:pStyle w:val="ListParagraph"/>
        <w:ind w:left="1170"/>
        <w:rPr>
          <w:rFonts w:asciiTheme="minorHAnsi" w:hAnsiTheme="minorHAnsi"/>
        </w:rPr>
      </w:pPr>
      <w:r>
        <w:rPr>
          <w:rFonts w:asciiTheme="minorHAnsi" w:hAnsiTheme="minorHAnsi"/>
        </w:rPr>
        <w:t>It was asked if the steering group need</w:t>
      </w:r>
      <w:r w:rsidR="0051570C">
        <w:rPr>
          <w:rFonts w:asciiTheme="minorHAnsi" w:hAnsiTheme="minorHAnsi"/>
        </w:rPr>
        <w:t>s</w:t>
      </w:r>
      <w:r>
        <w:rPr>
          <w:rFonts w:asciiTheme="minorHAnsi" w:hAnsiTheme="minorHAnsi"/>
        </w:rPr>
        <w:t xml:space="preserve"> to do another </w:t>
      </w:r>
      <w:r w:rsidR="00DE3803">
        <w:rPr>
          <w:rFonts w:asciiTheme="minorHAnsi" w:hAnsiTheme="minorHAnsi"/>
        </w:rPr>
        <w:t>survey.</w:t>
      </w:r>
      <w:r w:rsidR="00C023F9">
        <w:rPr>
          <w:rFonts w:asciiTheme="minorHAnsi" w:hAnsiTheme="minorHAnsi"/>
        </w:rPr>
        <w:t xml:space="preserve"> </w:t>
      </w:r>
      <w:r>
        <w:rPr>
          <w:rFonts w:asciiTheme="minorHAnsi" w:hAnsiTheme="minorHAnsi"/>
        </w:rPr>
        <w:t>Joe Brooke said that it d</w:t>
      </w:r>
      <w:r w:rsidR="00C023F9">
        <w:rPr>
          <w:rFonts w:asciiTheme="minorHAnsi" w:hAnsiTheme="minorHAnsi"/>
        </w:rPr>
        <w:t>epends on wh</w:t>
      </w:r>
      <w:r w:rsidR="007022CA">
        <w:rPr>
          <w:rFonts w:asciiTheme="minorHAnsi" w:hAnsiTheme="minorHAnsi"/>
        </w:rPr>
        <w:t xml:space="preserve">at we want the survey to cover and if we have topics for the survey to write the correct </w:t>
      </w:r>
      <w:r w:rsidR="007022CA">
        <w:rPr>
          <w:rFonts w:asciiTheme="minorHAnsi" w:hAnsiTheme="minorHAnsi"/>
        </w:rPr>
        <w:lastRenderedPageBreak/>
        <w:t xml:space="preserve">questions. It will also depend on what community engagement the group has done so far. The survey will need to be relevant and concise. Areas that we have concerns about should be included in the survey. </w:t>
      </w:r>
    </w:p>
    <w:p w:rsidR="0051570C" w:rsidRDefault="007022CA" w:rsidP="007022CA">
      <w:pPr>
        <w:pStyle w:val="ListParagraph"/>
        <w:ind w:left="1170"/>
        <w:rPr>
          <w:rFonts w:asciiTheme="minorHAnsi" w:hAnsiTheme="minorHAnsi"/>
        </w:rPr>
      </w:pPr>
      <w:r>
        <w:rPr>
          <w:rFonts w:asciiTheme="minorHAnsi" w:hAnsiTheme="minorHAnsi"/>
        </w:rPr>
        <w:t>Joe Brooke mentioned that we</w:t>
      </w:r>
      <w:r w:rsidR="00CC47D1" w:rsidRPr="007022CA">
        <w:rPr>
          <w:rFonts w:asciiTheme="minorHAnsi" w:hAnsiTheme="minorHAnsi"/>
        </w:rPr>
        <w:t xml:space="preserve"> already h</w:t>
      </w:r>
      <w:r w:rsidR="00C023F9" w:rsidRPr="007022CA">
        <w:rPr>
          <w:rFonts w:asciiTheme="minorHAnsi" w:hAnsiTheme="minorHAnsi"/>
        </w:rPr>
        <w:t xml:space="preserve">ave the bones of the draft plan. </w:t>
      </w:r>
      <w:r w:rsidR="0051570C">
        <w:rPr>
          <w:rFonts w:asciiTheme="minorHAnsi" w:hAnsiTheme="minorHAnsi"/>
        </w:rPr>
        <w:t>The group will now need to get the evidence needed</w:t>
      </w:r>
      <w:r w:rsidR="005B059C" w:rsidRPr="007022CA">
        <w:rPr>
          <w:rFonts w:asciiTheme="minorHAnsi" w:hAnsiTheme="minorHAnsi"/>
        </w:rPr>
        <w:t xml:space="preserve"> to support the policies and engage with </w:t>
      </w:r>
      <w:r w:rsidR="00DE3803" w:rsidRPr="007022CA">
        <w:rPr>
          <w:rFonts w:asciiTheme="minorHAnsi" w:hAnsiTheme="minorHAnsi"/>
        </w:rPr>
        <w:t>the parishioners</w:t>
      </w:r>
      <w:r w:rsidR="00307876">
        <w:rPr>
          <w:rFonts w:asciiTheme="minorHAnsi" w:hAnsiTheme="minorHAnsi"/>
        </w:rPr>
        <w:t xml:space="preserve"> as we don’t have</w:t>
      </w:r>
      <w:r w:rsidR="008A1FC5">
        <w:rPr>
          <w:rFonts w:asciiTheme="minorHAnsi" w:hAnsiTheme="minorHAnsi"/>
        </w:rPr>
        <w:t xml:space="preserve"> sufficient</w:t>
      </w:r>
      <w:r w:rsidR="00307876">
        <w:rPr>
          <w:rFonts w:asciiTheme="minorHAnsi" w:hAnsiTheme="minorHAnsi"/>
        </w:rPr>
        <w:t xml:space="preserve"> planning and community engagement evidence.</w:t>
      </w:r>
    </w:p>
    <w:p w:rsidR="009A38C7" w:rsidRPr="008A1FC5" w:rsidRDefault="009A38C7" w:rsidP="008A1FC5">
      <w:pPr>
        <w:rPr>
          <w:rFonts w:asciiTheme="minorHAnsi" w:hAnsiTheme="minorHAnsi"/>
        </w:rPr>
      </w:pPr>
    </w:p>
    <w:p w:rsidR="000F7A8F" w:rsidRDefault="008A1FC5" w:rsidP="00F1701A">
      <w:pPr>
        <w:pStyle w:val="ListParagraph"/>
        <w:ind w:left="1170"/>
        <w:rPr>
          <w:rFonts w:asciiTheme="minorHAnsi" w:hAnsiTheme="minorHAnsi"/>
        </w:rPr>
      </w:pPr>
      <w:r>
        <w:rPr>
          <w:rFonts w:asciiTheme="minorHAnsi" w:hAnsiTheme="minorHAnsi"/>
        </w:rPr>
        <w:t>The VOWH DC will need</w:t>
      </w:r>
      <w:r w:rsidR="000F7A8F">
        <w:rPr>
          <w:rFonts w:asciiTheme="minorHAnsi" w:hAnsiTheme="minorHAnsi"/>
        </w:rPr>
        <w:t xml:space="preserve"> the draft vision, objectives, supporting text or </w:t>
      </w:r>
      <w:r>
        <w:rPr>
          <w:rFonts w:asciiTheme="minorHAnsi" w:hAnsiTheme="minorHAnsi"/>
        </w:rPr>
        <w:t>evidence and</w:t>
      </w:r>
      <w:r w:rsidR="000F7A8F">
        <w:rPr>
          <w:rFonts w:asciiTheme="minorHAnsi" w:hAnsiTheme="minorHAnsi"/>
        </w:rPr>
        <w:t xml:space="preserve"> draft policies before engagement or consultation. </w:t>
      </w:r>
    </w:p>
    <w:p w:rsidR="008A1FC5" w:rsidRDefault="008A1FC5" w:rsidP="00F1701A">
      <w:pPr>
        <w:pStyle w:val="ListParagraph"/>
        <w:ind w:left="1170"/>
        <w:rPr>
          <w:rFonts w:asciiTheme="minorHAnsi" w:hAnsiTheme="minorHAnsi"/>
        </w:rPr>
      </w:pPr>
    </w:p>
    <w:p w:rsidR="000F7A8F" w:rsidRDefault="000F7A8F" w:rsidP="00F1701A">
      <w:pPr>
        <w:pStyle w:val="ListParagraph"/>
        <w:ind w:left="1170"/>
        <w:rPr>
          <w:rFonts w:asciiTheme="minorHAnsi" w:hAnsiTheme="minorHAnsi"/>
        </w:rPr>
      </w:pPr>
      <w:r>
        <w:rPr>
          <w:rFonts w:asciiTheme="minorHAnsi" w:hAnsiTheme="minorHAnsi"/>
        </w:rPr>
        <w:t>David Potter</w:t>
      </w:r>
      <w:r w:rsidR="008A1FC5">
        <w:rPr>
          <w:rFonts w:asciiTheme="minorHAnsi" w:hAnsiTheme="minorHAnsi"/>
        </w:rPr>
        <w:t>, associate planner for CFO, can assist with drafting/refining policies.</w:t>
      </w:r>
    </w:p>
    <w:p w:rsidR="00DE64B6" w:rsidRPr="008A1FC5" w:rsidRDefault="00DE64B6" w:rsidP="008A1FC5">
      <w:pPr>
        <w:rPr>
          <w:rFonts w:asciiTheme="minorHAnsi" w:hAnsiTheme="minorHAnsi"/>
        </w:rPr>
      </w:pPr>
    </w:p>
    <w:p w:rsidR="00DE64B6" w:rsidRPr="00944050" w:rsidRDefault="00DE64B6" w:rsidP="00F1701A">
      <w:pPr>
        <w:pStyle w:val="ListParagraph"/>
        <w:ind w:left="1170"/>
        <w:rPr>
          <w:rFonts w:asciiTheme="minorHAnsi" w:hAnsiTheme="minorHAnsi"/>
        </w:rPr>
      </w:pPr>
      <w:r>
        <w:rPr>
          <w:rFonts w:asciiTheme="minorHAnsi" w:hAnsiTheme="minorHAnsi"/>
        </w:rPr>
        <w:t>It was agreed</w:t>
      </w:r>
      <w:r w:rsidR="006C2E4E">
        <w:rPr>
          <w:rFonts w:asciiTheme="minorHAnsi" w:hAnsiTheme="minorHAnsi"/>
        </w:rPr>
        <w:t xml:space="preserve"> that the secretary will send the draft objectives, vision and policies to CFO and VOWH DC.</w:t>
      </w:r>
    </w:p>
    <w:p w:rsidR="002B513A" w:rsidRPr="00026D65" w:rsidRDefault="002B513A" w:rsidP="00026D65">
      <w:pPr>
        <w:rPr>
          <w:rFonts w:asciiTheme="minorHAnsi" w:hAnsiTheme="minorHAnsi"/>
          <w:b/>
        </w:rPr>
      </w:pPr>
    </w:p>
    <w:p w:rsidR="000579AD" w:rsidRDefault="004753EF" w:rsidP="000579AD">
      <w:pPr>
        <w:pStyle w:val="ListParagraph"/>
        <w:numPr>
          <w:ilvl w:val="0"/>
          <w:numId w:val="36"/>
        </w:numPr>
        <w:ind w:left="1166" w:hanging="806"/>
        <w:rPr>
          <w:rFonts w:asciiTheme="minorHAnsi" w:hAnsiTheme="minorHAnsi"/>
          <w:b/>
        </w:rPr>
      </w:pPr>
      <w:r w:rsidRPr="00696988">
        <w:rPr>
          <w:rFonts w:asciiTheme="minorHAnsi" w:hAnsiTheme="minorHAnsi"/>
          <w:b/>
        </w:rPr>
        <w:t xml:space="preserve">Objectives </w:t>
      </w:r>
      <w:r w:rsidR="00026D65">
        <w:rPr>
          <w:rFonts w:asciiTheme="minorHAnsi" w:hAnsiTheme="minorHAnsi"/>
          <w:b/>
        </w:rPr>
        <w:t xml:space="preserve">and aims </w:t>
      </w:r>
      <w:r w:rsidRPr="00696988">
        <w:rPr>
          <w:rFonts w:asciiTheme="minorHAnsi" w:hAnsiTheme="minorHAnsi"/>
          <w:b/>
        </w:rPr>
        <w:t>of the Neighbourhood Plan</w:t>
      </w:r>
      <w:r w:rsidR="00DE64B6">
        <w:rPr>
          <w:rFonts w:asciiTheme="minorHAnsi" w:hAnsiTheme="minorHAnsi"/>
          <w:b/>
        </w:rPr>
        <w:t>:</w:t>
      </w:r>
    </w:p>
    <w:p w:rsidR="00D53CDC" w:rsidRDefault="00DE64B6" w:rsidP="00D53CDC">
      <w:pPr>
        <w:pStyle w:val="ListParagraph"/>
        <w:numPr>
          <w:ilvl w:val="0"/>
          <w:numId w:val="41"/>
        </w:numPr>
        <w:ind w:left="1440" w:hanging="270"/>
        <w:rPr>
          <w:rFonts w:asciiTheme="minorHAnsi" w:hAnsiTheme="minorHAnsi"/>
        </w:rPr>
      </w:pPr>
      <w:r>
        <w:rPr>
          <w:rFonts w:asciiTheme="minorHAnsi" w:hAnsiTheme="minorHAnsi"/>
        </w:rPr>
        <w:t>Mr Mansfield read Longworth</w:t>
      </w:r>
      <w:r w:rsidR="00307876">
        <w:rPr>
          <w:rFonts w:asciiTheme="minorHAnsi" w:hAnsiTheme="minorHAnsi"/>
        </w:rPr>
        <w:t>’s Neighbourhood Plan objectives and visions.</w:t>
      </w:r>
      <w:r>
        <w:rPr>
          <w:rFonts w:asciiTheme="minorHAnsi" w:hAnsiTheme="minorHAnsi"/>
        </w:rPr>
        <w:t xml:space="preserve"> (pg14) </w:t>
      </w:r>
    </w:p>
    <w:p w:rsidR="00D53CDC" w:rsidRDefault="00307876" w:rsidP="00D53CDC">
      <w:pPr>
        <w:pStyle w:val="ListParagraph"/>
        <w:numPr>
          <w:ilvl w:val="0"/>
          <w:numId w:val="41"/>
        </w:numPr>
        <w:ind w:left="1440" w:hanging="270"/>
        <w:rPr>
          <w:rFonts w:asciiTheme="minorHAnsi" w:hAnsiTheme="minorHAnsi"/>
        </w:rPr>
      </w:pPr>
      <w:r w:rsidRPr="00D53CDC">
        <w:rPr>
          <w:rFonts w:asciiTheme="minorHAnsi" w:hAnsiTheme="minorHAnsi"/>
        </w:rPr>
        <w:t>It was suggested to</w:t>
      </w:r>
      <w:r w:rsidR="00DE64B6" w:rsidRPr="00D53CDC">
        <w:rPr>
          <w:rFonts w:asciiTheme="minorHAnsi" w:hAnsiTheme="minorHAnsi"/>
        </w:rPr>
        <w:t xml:space="preserve"> add a foreword to the plan, prior to the vision and objectives. </w:t>
      </w:r>
    </w:p>
    <w:p w:rsidR="00D53CDC" w:rsidRPr="00D53CDC" w:rsidRDefault="00307876" w:rsidP="00D53CDC">
      <w:pPr>
        <w:pStyle w:val="ListParagraph"/>
        <w:numPr>
          <w:ilvl w:val="0"/>
          <w:numId w:val="41"/>
        </w:numPr>
        <w:ind w:left="1440" w:hanging="270"/>
        <w:rPr>
          <w:rFonts w:asciiTheme="minorHAnsi" w:hAnsiTheme="minorHAnsi"/>
        </w:rPr>
      </w:pPr>
      <w:r w:rsidRPr="00D53CDC">
        <w:rPr>
          <w:rFonts w:asciiTheme="minorHAnsi" w:hAnsiTheme="minorHAnsi"/>
        </w:rPr>
        <w:t xml:space="preserve">The vision and objectives should be bullet pointed and start with: </w:t>
      </w:r>
      <w:r w:rsidR="00DE64B6" w:rsidRPr="00D53CDC">
        <w:rPr>
          <w:rFonts w:asciiTheme="minorHAnsi" w:hAnsiTheme="minorHAnsi"/>
        </w:rPr>
        <w:t>Appleton with Ea</w:t>
      </w:r>
      <w:r w:rsidRPr="00D53CDC">
        <w:rPr>
          <w:rFonts w:asciiTheme="minorHAnsi" w:hAnsiTheme="minorHAnsi"/>
        </w:rPr>
        <w:t>ton will be…….</w:t>
      </w:r>
      <w:r w:rsidR="0056272F" w:rsidRPr="00D53CDC">
        <w:rPr>
          <w:rFonts w:asciiTheme="minorHAnsi" w:hAnsiTheme="minorHAnsi"/>
        </w:rPr>
        <w:t>An</w:t>
      </w:r>
      <w:r w:rsidRPr="00D53CDC">
        <w:rPr>
          <w:rFonts w:asciiTheme="minorHAnsi" w:hAnsiTheme="minorHAnsi"/>
        </w:rPr>
        <w:t xml:space="preserve"> exam</w:t>
      </w:r>
      <w:r w:rsidR="00D53CDC" w:rsidRPr="00D53CDC">
        <w:rPr>
          <w:rFonts w:asciiTheme="minorHAnsi" w:hAnsiTheme="minorHAnsi"/>
        </w:rPr>
        <w:t xml:space="preserve">ple: </w:t>
      </w:r>
      <w:r w:rsidR="00D53CDC" w:rsidRPr="00D53CDC">
        <w:rPr>
          <w:rFonts w:asciiTheme="minorHAnsi" w:hAnsiTheme="minorHAnsi"/>
          <w:i/>
        </w:rPr>
        <w:t>Appleton will</w:t>
      </w:r>
      <w:r w:rsidR="00DE64B6" w:rsidRPr="00D53CDC">
        <w:rPr>
          <w:rFonts w:asciiTheme="minorHAnsi" w:hAnsiTheme="minorHAnsi"/>
          <w:i/>
        </w:rPr>
        <w:t xml:space="preserve"> continue to be a thriving vibrant rural community. Whilst retaining its rural character. </w:t>
      </w:r>
    </w:p>
    <w:p w:rsidR="00D53CDC" w:rsidRDefault="00DE64B6" w:rsidP="00D53CDC">
      <w:pPr>
        <w:pStyle w:val="ListParagraph"/>
        <w:numPr>
          <w:ilvl w:val="0"/>
          <w:numId w:val="41"/>
        </w:numPr>
        <w:ind w:left="1440" w:hanging="270"/>
        <w:rPr>
          <w:rFonts w:asciiTheme="minorHAnsi" w:hAnsiTheme="minorHAnsi"/>
        </w:rPr>
      </w:pPr>
      <w:r w:rsidRPr="00D53CDC">
        <w:rPr>
          <w:rFonts w:asciiTheme="minorHAnsi" w:hAnsiTheme="minorHAnsi"/>
        </w:rPr>
        <w:t>Design</w:t>
      </w:r>
      <w:r w:rsidR="00307876" w:rsidRPr="00D53CDC">
        <w:rPr>
          <w:rFonts w:asciiTheme="minorHAnsi" w:hAnsiTheme="minorHAnsi"/>
        </w:rPr>
        <w:t xml:space="preserve"> and</w:t>
      </w:r>
      <w:r w:rsidRPr="00D53CDC">
        <w:rPr>
          <w:rFonts w:asciiTheme="minorHAnsi" w:hAnsiTheme="minorHAnsi"/>
        </w:rPr>
        <w:t xml:space="preserve"> landscape</w:t>
      </w:r>
      <w:r w:rsidR="00F713FC" w:rsidRPr="00D53CDC">
        <w:rPr>
          <w:rFonts w:asciiTheme="minorHAnsi" w:hAnsiTheme="minorHAnsi"/>
        </w:rPr>
        <w:t xml:space="preserve"> need to be included in the vision. </w:t>
      </w:r>
    </w:p>
    <w:p w:rsidR="00D53CDC" w:rsidRDefault="00D733B6" w:rsidP="00D53CDC">
      <w:pPr>
        <w:pStyle w:val="ListParagraph"/>
        <w:numPr>
          <w:ilvl w:val="0"/>
          <w:numId w:val="41"/>
        </w:numPr>
        <w:ind w:left="1440" w:hanging="270"/>
        <w:rPr>
          <w:rFonts w:asciiTheme="minorHAnsi" w:hAnsiTheme="minorHAnsi"/>
        </w:rPr>
      </w:pPr>
      <w:r>
        <w:rPr>
          <w:rFonts w:asciiTheme="minorHAnsi" w:hAnsiTheme="minorHAnsi"/>
        </w:rPr>
        <w:t>The o</w:t>
      </w:r>
      <w:r w:rsidR="00E24688" w:rsidRPr="00D53CDC">
        <w:rPr>
          <w:rFonts w:asciiTheme="minorHAnsi" w:hAnsiTheme="minorHAnsi"/>
        </w:rPr>
        <w:t>bjectives for the</w:t>
      </w:r>
      <w:r w:rsidR="00F713FC" w:rsidRPr="00D53CDC">
        <w:rPr>
          <w:rFonts w:asciiTheme="minorHAnsi" w:hAnsiTheme="minorHAnsi"/>
        </w:rPr>
        <w:t xml:space="preserve"> </w:t>
      </w:r>
      <w:r w:rsidR="00E24688" w:rsidRPr="00D53CDC">
        <w:rPr>
          <w:rFonts w:asciiTheme="minorHAnsi" w:hAnsiTheme="minorHAnsi"/>
        </w:rPr>
        <w:t>policies needs to be</w:t>
      </w:r>
      <w:r w:rsidR="008E2C41" w:rsidRPr="00D53CDC">
        <w:rPr>
          <w:rFonts w:asciiTheme="minorHAnsi" w:hAnsiTheme="minorHAnsi"/>
        </w:rPr>
        <w:t xml:space="preserve"> backed up with evidence</w:t>
      </w:r>
    </w:p>
    <w:p w:rsidR="00F713FC" w:rsidRDefault="00307876" w:rsidP="00D53CDC">
      <w:pPr>
        <w:pStyle w:val="ListParagraph"/>
        <w:numPr>
          <w:ilvl w:val="0"/>
          <w:numId w:val="41"/>
        </w:numPr>
        <w:ind w:left="1440" w:hanging="270"/>
        <w:rPr>
          <w:rFonts w:asciiTheme="minorHAnsi" w:hAnsiTheme="minorHAnsi"/>
        </w:rPr>
      </w:pPr>
      <w:r w:rsidRPr="00D53CDC">
        <w:rPr>
          <w:rFonts w:asciiTheme="minorHAnsi" w:hAnsiTheme="minorHAnsi"/>
        </w:rPr>
        <w:t xml:space="preserve">The </w:t>
      </w:r>
      <w:r w:rsidR="00F713FC" w:rsidRPr="00D53CDC">
        <w:rPr>
          <w:rFonts w:asciiTheme="minorHAnsi" w:hAnsiTheme="minorHAnsi"/>
        </w:rPr>
        <w:t xml:space="preserve">Design policy has to conform to part 1 of </w:t>
      </w:r>
      <w:r w:rsidR="0056272F" w:rsidRPr="00D53CDC">
        <w:rPr>
          <w:rFonts w:asciiTheme="minorHAnsi" w:hAnsiTheme="minorHAnsi"/>
        </w:rPr>
        <w:t xml:space="preserve">the </w:t>
      </w:r>
      <w:r w:rsidR="00F713FC" w:rsidRPr="00D53CDC">
        <w:rPr>
          <w:rFonts w:asciiTheme="minorHAnsi" w:hAnsiTheme="minorHAnsi"/>
        </w:rPr>
        <w:t xml:space="preserve">local plan. </w:t>
      </w:r>
    </w:p>
    <w:p w:rsidR="00D53CDC" w:rsidRDefault="00D53CDC" w:rsidP="00D53CDC">
      <w:pPr>
        <w:pStyle w:val="ListParagraph"/>
        <w:numPr>
          <w:ilvl w:val="0"/>
          <w:numId w:val="41"/>
        </w:numPr>
        <w:ind w:left="1440" w:hanging="270"/>
        <w:rPr>
          <w:rFonts w:asciiTheme="minorHAnsi" w:hAnsiTheme="minorHAnsi"/>
        </w:rPr>
      </w:pPr>
      <w:r>
        <w:rPr>
          <w:rFonts w:asciiTheme="minorHAnsi" w:hAnsiTheme="minorHAnsi"/>
        </w:rPr>
        <w:t>It was suggested to carry out a character assessment</w:t>
      </w:r>
    </w:p>
    <w:p w:rsidR="00D53CDC" w:rsidRDefault="00746313" w:rsidP="00D53CDC">
      <w:pPr>
        <w:pStyle w:val="ListParagraph"/>
        <w:numPr>
          <w:ilvl w:val="0"/>
          <w:numId w:val="41"/>
        </w:numPr>
        <w:ind w:left="1440" w:hanging="270"/>
        <w:rPr>
          <w:rFonts w:asciiTheme="minorHAnsi" w:hAnsiTheme="minorHAnsi"/>
        </w:rPr>
      </w:pPr>
      <w:r>
        <w:rPr>
          <w:rFonts w:asciiTheme="minorHAnsi" w:hAnsiTheme="minorHAnsi"/>
        </w:rPr>
        <w:t>It was stated that it is esse</w:t>
      </w:r>
      <w:bookmarkStart w:id="0" w:name="_GoBack"/>
      <w:bookmarkEnd w:id="0"/>
      <w:r>
        <w:rPr>
          <w:rFonts w:asciiTheme="minorHAnsi" w:hAnsiTheme="minorHAnsi"/>
        </w:rPr>
        <w:t>ntial to protect important views. The group will need to clarify where the</w:t>
      </w:r>
      <w:r w:rsidR="00F713FC" w:rsidRPr="00D53CDC">
        <w:rPr>
          <w:rFonts w:asciiTheme="minorHAnsi" w:hAnsiTheme="minorHAnsi"/>
        </w:rPr>
        <w:t xml:space="preserve"> views</w:t>
      </w:r>
      <w:r>
        <w:rPr>
          <w:rFonts w:asciiTheme="minorHAnsi" w:hAnsiTheme="minorHAnsi"/>
        </w:rPr>
        <w:t xml:space="preserve"> are</w:t>
      </w:r>
      <w:r w:rsidR="00F713FC" w:rsidRPr="00D53CDC">
        <w:rPr>
          <w:rFonts w:asciiTheme="minorHAnsi" w:hAnsiTheme="minorHAnsi"/>
        </w:rPr>
        <w:t xml:space="preserve"> and why</w:t>
      </w:r>
      <w:r>
        <w:rPr>
          <w:rFonts w:asciiTheme="minorHAnsi" w:hAnsiTheme="minorHAnsi"/>
        </w:rPr>
        <w:t xml:space="preserve"> it is important to </w:t>
      </w:r>
      <w:r w:rsidR="00F713FC" w:rsidRPr="00D53CDC">
        <w:rPr>
          <w:rFonts w:asciiTheme="minorHAnsi" w:hAnsiTheme="minorHAnsi"/>
        </w:rPr>
        <w:t xml:space="preserve">protect the views. </w:t>
      </w:r>
      <w:r>
        <w:rPr>
          <w:rFonts w:asciiTheme="minorHAnsi" w:hAnsiTheme="minorHAnsi"/>
        </w:rPr>
        <w:t>The scoping report does mention</w:t>
      </w:r>
      <w:r w:rsidR="00F713FC" w:rsidRPr="00D53CDC">
        <w:rPr>
          <w:rFonts w:asciiTheme="minorHAnsi" w:hAnsiTheme="minorHAnsi"/>
        </w:rPr>
        <w:t xml:space="preserve"> views. </w:t>
      </w:r>
      <w:r>
        <w:rPr>
          <w:rFonts w:asciiTheme="minorHAnsi" w:hAnsiTheme="minorHAnsi"/>
        </w:rPr>
        <w:t>A map and</w:t>
      </w:r>
      <w:r w:rsidR="00F713FC" w:rsidRPr="00D53CDC">
        <w:rPr>
          <w:rFonts w:asciiTheme="minorHAnsi" w:hAnsiTheme="minorHAnsi"/>
        </w:rPr>
        <w:t xml:space="preserve"> diagram</w:t>
      </w:r>
      <w:r>
        <w:rPr>
          <w:rFonts w:asciiTheme="minorHAnsi" w:hAnsiTheme="minorHAnsi"/>
        </w:rPr>
        <w:t xml:space="preserve"> will be needed</w:t>
      </w:r>
      <w:r w:rsidR="00F713FC" w:rsidRPr="00D53CDC">
        <w:rPr>
          <w:rFonts w:asciiTheme="minorHAnsi" w:hAnsiTheme="minorHAnsi"/>
        </w:rPr>
        <w:t xml:space="preserve"> to support this statement. </w:t>
      </w:r>
    </w:p>
    <w:p w:rsidR="00D53CDC" w:rsidRDefault="008D2B79" w:rsidP="00D53CDC">
      <w:pPr>
        <w:pStyle w:val="ListParagraph"/>
        <w:numPr>
          <w:ilvl w:val="0"/>
          <w:numId w:val="41"/>
        </w:numPr>
        <w:ind w:left="1440" w:hanging="270"/>
        <w:rPr>
          <w:rFonts w:asciiTheme="minorHAnsi" w:hAnsiTheme="minorHAnsi"/>
        </w:rPr>
      </w:pPr>
      <w:r>
        <w:rPr>
          <w:rFonts w:asciiTheme="minorHAnsi" w:hAnsiTheme="minorHAnsi"/>
        </w:rPr>
        <w:t>The policies need</w:t>
      </w:r>
      <w:r w:rsidR="00F713FC" w:rsidRPr="00D53CDC">
        <w:rPr>
          <w:rFonts w:asciiTheme="minorHAnsi" w:hAnsiTheme="minorHAnsi"/>
        </w:rPr>
        <w:t xml:space="preserve"> to be robust and what the community wants. </w:t>
      </w:r>
    </w:p>
    <w:p w:rsidR="00D53CDC" w:rsidRDefault="008D2B79" w:rsidP="00D53CDC">
      <w:pPr>
        <w:pStyle w:val="ListParagraph"/>
        <w:numPr>
          <w:ilvl w:val="0"/>
          <w:numId w:val="41"/>
        </w:numPr>
        <w:ind w:left="1440" w:hanging="270"/>
        <w:rPr>
          <w:rFonts w:asciiTheme="minorHAnsi" w:hAnsiTheme="minorHAnsi"/>
        </w:rPr>
      </w:pPr>
      <w:r>
        <w:rPr>
          <w:rFonts w:asciiTheme="minorHAnsi" w:hAnsiTheme="minorHAnsi"/>
        </w:rPr>
        <w:t>The steering group can ask</w:t>
      </w:r>
      <w:r w:rsidR="00F713FC" w:rsidRPr="00D53CDC">
        <w:rPr>
          <w:rFonts w:asciiTheme="minorHAnsi" w:hAnsiTheme="minorHAnsi"/>
        </w:rPr>
        <w:t xml:space="preserve"> CFO to look at what other parishes has done. </w:t>
      </w:r>
    </w:p>
    <w:p w:rsidR="00D53CDC" w:rsidRDefault="005D79CB" w:rsidP="00D53CDC">
      <w:pPr>
        <w:pStyle w:val="ListParagraph"/>
        <w:numPr>
          <w:ilvl w:val="0"/>
          <w:numId w:val="41"/>
        </w:numPr>
        <w:ind w:left="1440" w:hanging="270"/>
        <w:rPr>
          <w:rFonts w:asciiTheme="minorHAnsi" w:hAnsiTheme="minorHAnsi"/>
        </w:rPr>
      </w:pPr>
      <w:r>
        <w:rPr>
          <w:rFonts w:asciiTheme="minorHAnsi" w:hAnsiTheme="minorHAnsi"/>
        </w:rPr>
        <w:t>Go through</w:t>
      </w:r>
      <w:r w:rsidR="00F713FC" w:rsidRPr="00D53CDC">
        <w:rPr>
          <w:rFonts w:asciiTheme="minorHAnsi" w:hAnsiTheme="minorHAnsi"/>
        </w:rPr>
        <w:t xml:space="preserve"> each section of </w:t>
      </w:r>
      <w:r>
        <w:rPr>
          <w:rFonts w:asciiTheme="minorHAnsi" w:hAnsiTheme="minorHAnsi"/>
        </w:rPr>
        <w:t>the village and write</w:t>
      </w:r>
      <w:r w:rsidR="00F713FC" w:rsidRPr="00D53CDC">
        <w:rPr>
          <w:rFonts w:asciiTheme="minorHAnsi" w:hAnsiTheme="minorHAnsi"/>
        </w:rPr>
        <w:t xml:space="preserve"> down the evidence what the village is like now. </w:t>
      </w:r>
    </w:p>
    <w:p w:rsidR="00D53CDC" w:rsidRDefault="00C22949" w:rsidP="00D53CDC">
      <w:pPr>
        <w:pStyle w:val="ListParagraph"/>
        <w:numPr>
          <w:ilvl w:val="0"/>
          <w:numId w:val="41"/>
        </w:numPr>
        <w:ind w:left="1440" w:hanging="270"/>
        <w:rPr>
          <w:rFonts w:asciiTheme="minorHAnsi" w:hAnsiTheme="minorHAnsi"/>
        </w:rPr>
      </w:pPr>
      <w:r w:rsidRPr="00D53CDC">
        <w:rPr>
          <w:rFonts w:asciiTheme="minorHAnsi" w:hAnsiTheme="minorHAnsi"/>
        </w:rPr>
        <w:t>Need evidence for policy to have weight</w:t>
      </w:r>
    </w:p>
    <w:p w:rsidR="00D53CDC" w:rsidRDefault="005D79CB" w:rsidP="00D53CDC">
      <w:pPr>
        <w:pStyle w:val="ListParagraph"/>
        <w:numPr>
          <w:ilvl w:val="0"/>
          <w:numId w:val="41"/>
        </w:numPr>
        <w:ind w:left="1440" w:hanging="270"/>
        <w:rPr>
          <w:rFonts w:asciiTheme="minorHAnsi" w:hAnsiTheme="minorHAnsi"/>
        </w:rPr>
      </w:pPr>
      <w:r>
        <w:rPr>
          <w:rFonts w:asciiTheme="minorHAnsi" w:hAnsiTheme="minorHAnsi"/>
        </w:rPr>
        <w:t>If the NP is</w:t>
      </w:r>
      <w:r w:rsidR="00132F5E" w:rsidRPr="00D53CDC">
        <w:rPr>
          <w:rFonts w:asciiTheme="minorHAnsi" w:hAnsiTheme="minorHAnsi"/>
        </w:rPr>
        <w:t xml:space="preserve"> completed</w:t>
      </w:r>
      <w:r>
        <w:rPr>
          <w:rFonts w:asciiTheme="minorHAnsi" w:hAnsiTheme="minorHAnsi"/>
        </w:rPr>
        <w:t xml:space="preserve"> by September then it will be </w:t>
      </w:r>
      <w:r w:rsidR="00D733B6">
        <w:rPr>
          <w:rFonts w:asciiTheme="minorHAnsi" w:hAnsiTheme="minorHAnsi"/>
        </w:rPr>
        <w:t>finished</w:t>
      </w:r>
      <w:r w:rsidR="00132F5E" w:rsidRPr="00D53CDC">
        <w:rPr>
          <w:rFonts w:asciiTheme="minorHAnsi" w:hAnsiTheme="minorHAnsi"/>
        </w:rPr>
        <w:t xml:space="preserve"> before the L</w:t>
      </w:r>
      <w:r>
        <w:rPr>
          <w:rFonts w:asciiTheme="minorHAnsi" w:hAnsiTheme="minorHAnsi"/>
        </w:rPr>
        <w:t xml:space="preserve">ocal </w:t>
      </w:r>
      <w:r w:rsidR="00132F5E" w:rsidRPr="00D53CDC">
        <w:rPr>
          <w:rFonts w:asciiTheme="minorHAnsi" w:hAnsiTheme="minorHAnsi"/>
        </w:rPr>
        <w:t>P</w:t>
      </w:r>
      <w:r>
        <w:rPr>
          <w:rFonts w:asciiTheme="minorHAnsi" w:hAnsiTheme="minorHAnsi"/>
        </w:rPr>
        <w:t xml:space="preserve">lan </w:t>
      </w:r>
      <w:r w:rsidR="00132F5E" w:rsidRPr="00D53CDC">
        <w:rPr>
          <w:rFonts w:asciiTheme="minorHAnsi" w:hAnsiTheme="minorHAnsi"/>
        </w:rPr>
        <w:t>P</w:t>
      </w:r>
      <w:r>
        <w:rPr>
          <w:rFonts w:asciiTheme="minorHAnsi" w:hAnsiTheme="minorHAnsi"/>
        </w:rPr>
        <w:t xml:space="preserve">art </w:t>
      </w:r>
      <w:r w:rsidR="00132F5E" w:rsidRPr="00D53CDC">
        <w:rPr>
          <w:rFonts w:asciiTheme="minorHAnsi" w:hAnsiTheme="minorHAnsi"/>
        </w:rPr>
        <w:t>2 is adopted</w:t>
      </w:r>
      <w:r>
        <w:rPr>
          <w:rFonts w:asciiTheme="minorHAnsi" w:hAnsiTheme="minorHAnsi"/>
        </w:rPr>
        <w:t>. T</w:t>
      </w:r>
      <w:r w:rsidR="00753D9B">
        <w:rPr>
          <w:rFonts w:asciiTheme="minorHAnsi" w:hAnsiTheme="minorHAnsi"/>
        </w:rPr>
        <w:t>he NP can</w:t>
      </w:r>
      <w:r w:rsidR="00132F5E" w:rsidRPr="00D53CDC">
        <w:rPr>
          <w:rFonts w:asciiTheme="minorHAnsi" w:hAnsiTheme="minorHAnsi"/>
        </w:rPr>
        <w:t xml:space="preserve"> be reviewed and updated if there is a need. </w:t>
      </w:r>
    </w:p>
    <w:p w:rsidR="00D53CDC" w:rsidRDefault="00AD5D1D" w:rsidP="00D53CDC">
      <w:pPr>
        <w:pStyle w:val="ListParagraph"/>
        <w:numPr>
          <w:ilvl w:val="0"/>
          <w:numId w:val="41"/>
        </w:numPr>
        <w:ind w:left="1440" w:hanging="270"/>
        <w:rPr>
          <w:rFonts w:asciiTheme="minorHAnsi" w:hAnsiTheme="minorHAnsi"/>
        </w:rPr>
      </w:pPr>
      <w:r w:rsidRPr="00D53CDC">
        <w:rPr>
          <w:rFonts w:asciiTheme="minorHAnsi" w:hAnsiTheme="minorHAnsi"/>
        </w:rPr>
        <w:t>Kerrie</w:t>
      </w:r>
      <w:r w:rsidR="00602174" w:rsidRPr="00D53CDC">
        <w:rPr>
          <w:rFonts w:asciiTheme="minorHAnsi" w:hAnsiTheme="minorHAnsi"/>
        </w:rPr>
        <w:t xml:space="preserve"> Gaughan offered to draft the vision for the neighbourhood plan and Mark Richards offered to draft the objectives.</w:t>
      </w:r>
    </w:p>
    <w:p w:rsidR="00753D9B" w:rsidRDefault="0082317F" w:rsidP="00D53CDC">
      <w:pPr>
        <w:pStyle w:val="ListParagraph"/>
        <w:numPr>
          <w:ilvl w:val="0"/>
          <w:numId w:val="41"/>
        </w:numPr>
        <w:ind w:left="1440" w:hanging="270"/>
        <w:rPr>
          <w:rFonts w:asciiTheme="minorHAnsi" w:hAnsiTheme="minorHAnsi"/>
        </w:rPr>
      </w:pPr>
      <w:r w:rsidRPr="00753D9B">
        <w:rPr>
          <w:rFonts w:asciiTheme="minorHAnsi" w:hAnsiTheme="minorHAnsi"/>
        </w:rPr>
        <w:t>Tho</w:t>
      </w:r>
      <w:r w:rsidR="00753D9B" w:rsidRPr="00753D9B">
        <w:rPr>
          <w:rFonts w:asciiTheme="minorHAnsi" w:hAnsiTheme="minorHAnsi"/>
        </w:rPr>
        <w:t>se who are writing policies can</w:t>
      </w:r>
      <w:r w:rsidRPr="00753D9B">
        <w:rPr>
          <w:rFonts w:asciiTheme="minorHAnsi" w:hAnsiTheme="minorHAnsi"/>
        </w:rPr>
        <w:t xml:space="preserve"> look at </w:t>
      </w:r>
      <w:r w:rsidR="00753D9B" w:rsidRPr="00753D9B">
        <w:rPr>
          <w:rFonts w:asciiTheme="minorHAnsi" w:hAnsiTheme="minorHAnsi"/>
        </w:rPr>
        <w:t xml:space="preserve">the </w:t>
      </w:r>
      <w:r w:rsidRPr="00753D9B">
        <w:rPr>
          <w:rFonts w:asciiTheme="minorHAnsi" w:hAnsiTheme="minorHAnsi"/>
        </w:rPr>
        <w:t xml:space="preserve">scoping report to support the policies. All completed drafts must be drafted and sent to secretary by Tuesday at the latest. </w:t>
      </w:r>
    </w:p>
    <w:p w:rsidR="00DD1AFC" w:rsidRPr="00753D9B" w:rsidRDefault="00753D9B" w:rsidP="00D53CDC">
      <w:pPr>
        <w:pStyle w:val="ListParagraph"/>
        <w:numPr>
          <w:ilvl w:val="0"/>
          <w:numId w:val="41"/>
        </w:numPr>
        <w:ind w:left="1440" w:hanging="270"/>
        <w:rPr>
          <w:rFonts w:asciiTheme="minorHAnsi" w:hAnsiTheme="minorHAnsi"/>
        </w:rPr>
      </w:pPr>
      <w:r>
        <w:rPr>
          <w:rFonts w:asciiTheme="minorHAnsi" w:hAnsiTheme="minorHAnsi"/>
        </w:rPr>
        <w:t xml:space="preserve">At some point the steering group will </w:t>
      </w:r>
      <w:r w:rsidR="00DD1AFC" w:rsidRPr="00753D9B">
        <w:rPr>
          <w:rFonts w:asciiTheme="minorHAnsi" w:hAnsiTheme="minorHAnsi"/>
        </w:rPr>
        <w:t xml:space="preserve">need to talk about the evidence and planning relationship. </w:t>
      </w:r>
    </w:p>
    <w:p w:rsidR="00696988" w:rsidRPr="00026D65" w:rsidRDefault="00696988" w:rsidP="00026D65">
      <w:pPr>
        <w:rPr>
          <w:rFonts w:asciiTheme="minorHAnsi" w:hAnsiTheme="minorHAnsi"/>
          <w:b/>
        </w:rPr>
      </w:pPr>
    </w:p>
    <w:p w:rsidR="00E24688" w:rsidRDefault="00065A61" w:rsidP="00B80526">
      <w:pPr>
        <w:pStyle w:val="ListParagraph"/>
        <w:numPr>
          <w:ilvl w:val="0"/>
          <w:numId w:val="36"/>
        </w:numPr>
        <w:ind w:left="1166" w:hanging="806"/>
        <w:rPr>
          <w:rFonts w:asciiTheme="minorHAnsi" w:hAnsiTheme="minorHAnsi"/>
          <w:b/>
        </w:rPr>
      </w:pPr>
      <w:r w:rsidRPr="00065A61">
        <w:rPr>
          <w:rFonts w:asciiTheme="minorHAnsi" w:hAnsiTheme="minorHAnsi"/>
          <w:b/>
        </w:rPr>
        <w:t>Open meeting</w:t>
      </w:r>
      <w:r w:rsidR="00CF2131">
        <w:rPr>
          <w:rFonts w:asciiTheme="minorHAnsi" w:hAnsiTheme="minorHAnsi"/>
          <w:b/>
        </w:rPr>
        <w:t>:</w:t>
      </w:r>
    </w:p>
    <w:p w:rsidR="00D203A2" w:rsidRDefault="00D203A2" w:rsidP="00E24688">
      <w:pPr>
        <w:pStyle w:val="ListParagraph"/>
        <w:ind w:left="1166"/>
        <w:rPr>
          <w:rFonts w:asciiTheme="minorHAnsi" w:hAnsiTheme="minorHAnsi"/>
        </w:rPr>
      </w:pPr>
      <w:r>
        <w:rPr>
          <w:rFonts w:asciiTheme="minorHAnsi" w:hAnsiTheme="minorHAnsi"/>
        </w:rPr>
        <w:t xml:space="preserve">The </w:t>
      </w:r>
      <w:r w:rsidRPr="00825D11">
        <w:rPr>
          <w:rFonts w:asciiTheme="minorHAnsi" w:hAnsiTheme="minorHAnsi"/>
        </w:rPr>
        <w:t>Annual Parish Meeting will start at 7:30pm</w:t>
      </w:r>
      <w:r>
        <w:rPr>
          <w:rFonts w:asciiTheme="minorHAnsi" w:hAnsiTheme="minorHAnsi"/>
        </w:rPr>
        <w:t xml:space="preserve"> and will be shorter than previous </w:t>
      </w:r>
      <w:r w:rsidR="00374CC2">
        <w:rPr>
          <w:rFonts w:asciiTheme="minorHAnsi" w:hAnsiTheme="minorHAnsi"/>
        </w:rPr>
        <w:t xml:space="preserve">Annual Parish </w:t>
      </w:r>
      <w:r>
        <w:rPr>
          <w:rFonts w:asciiTheme="minorHAnsi" w:hAnsiTheme="minorHAnsi"/>
        </w:rPr>
        <w:t xml:space="preserve">meetings. </w:t>
      </w:r>
      <w:r w:rsidR="00374CC2">
        <w:rPr>
          <w:rFonts w:asciiTheme="minorHAnsi" w:hAnsiTheme="minorHAnsi"/>
        </w:rPr>
        <w:t>After the Annual Parish Meeting t</w:t>
      </w:r>
      <w:r>
        <w:rPr>
          <w:rFonts w:asciiTheme="minorHAnsi" w:hAnsiTheme="minorHAnsi"/>
        </w:rPr>
        <w:t>here will be an introduction to the Neighbourhood Plan then refreshments and nibbles will be available and parishioners will ha</w:t>
      </w:r>
      <w:r w:rsidR="00374CC2">
        <w:rPr>
          <w:rFonts w:asciiTheme="minorHAnsi" w:hAnsiTheme="minorHAnsi"/>
        </w:rPr>
        <w:t>ve the chance to walk around and look at the different stations and leave feedback</w:t>
      </w:r>
      <w:r>
        <w:rPr>
          <w:rFonts w:asciiTheme="minorHAnsi" w:hAnsiTheme="minorHAnsi"/>
        </w:rPr>
        <w:t xml:space="preserve">. </w:t>
      </w:r>
      <w:r w:rsidR="001200D0">
        <w:rPr>
          <w:rFonts w:asciiTheme="minorHAnsi" w:hAnsiTheme="minorHAnsi"/>
        </w:rPr>
        <w:t>The posters will be bullet pointed with poi</w:t>
      </w:r>
      <w:r w:rsidR="00374CC2">
        <w:rPr>
          <w:rFonts w:asciiTheme="minorHAnsi" w:hAnsiTheme="minorHAnsi"/>
        </w:rPr>
        <w:t xml:space="preserve">nts regarding each policy. If ready, there will be printed copies of the final draft for each policy available on the table for parishioners to take if they are interested. </w:t>
      </w:r>
    </w:p>
    <w:p w:rsidR="00825D11" w:rsidRPr="00825D11" w:rsidRDefault="00374CC2" w:rsidP="00825D11">
      <w:pPr>
        <w:pStyle w:val="ListParagraph"/>
        <w:ind w:left="1166"/>
        <w:rPr>
          <w:rFonts w:asciiTheme="minorHAnsi" w:hAnsiTheme="minorHAnsi"/>
        </w:rPr>
      </w:pPr>
      <w:r>
        <w:rPr>
          <w:rFonts w:asciiTheme="minorHAnsi" w:hAnsiTheme="minorHAnsi"/>
        </w:rPr>
        <w:t>A volunteer</w:t>
      </w:r>
      <w:r w:rsidR="00825D11">
        <w:rPr>
          <w:rFonts w:asciiTheme="minorHAnsi" w:hAnsiTheme="minorHAnsi"/>
        </w:rPr>
        <w:t xml:space="preserve"> from each subgroup</w:t>
      </w:r>
      <w:r>
        <w:rPr>
          <w:rFonts w:asciiTheme="minorHAnsi" w:hAnsiTheme="minorHAnsi"/>
        </w:rPr>
        <w:t xml:space="preserve"> will need</w:t>
      </w:r>
      <w:r w:rsidR="00825D11">
        <w:rPr>
          <w:rFonts w:asciiTheme="minorHAnsi" w:hAnsiTheme="minorHAnsi"/>
        </w:rPr>
        <w:t xml:space="preserve"> to stand at the table to chat </w:t>
      </w:r>
      <w:r>
        <w:rPr>
          <w:rFonts w:asciiTheme="minorHAnsi" w:hAnsiTheme="minorHAnsi"/>
        </w:rPr>
        <w:t>to the parishioners about the particular</w:t>
      </w:r>
      <w:r w:rsidR="00825D11">
        <w:rPr>
          <w:rFonts w:asciiTheme="minorHAnsi" w:hAnsiTheme="minorHAnsi"/>
        </w:rPr>
        <w:t xml:space="preserve"> policy. Post it notes </w:t>
      </w:r>
      <w:r>
        <w:rPr>
          <w:rFonts w:asciiTheme="minorHAnsi" w:hAnsiTheme="minorHAnsi"/>
        </w:rPr>
        <w:t xml:space="preserve">will be available for parishioners to write comments. All the comments will be collated and the results will be circulated. </w:t>
      </w:r>
    </w:p>
    <w:p w:rsidR="00D53CDC" w:rsidRPr="00CF2131" w:rsidRDefault="00D53CDC" w:rsidP="00CF2131">
      <w:pPr>
        <w:rPr>
          <w:rFonts w:asciiTheme="minorHAnsi" w:hAnsiTheme="minorHAnsi"/>
          <w:b/>
        </w:rPr>
      </w:pPr>
    </w:p>
    <w:p w:rsidR="00783C31" w:rsidRPr="00065A61" w:rsidRDefault="00783C31" w:rsidP="00783C31">
      <w:pPr>
        <w:pStyle w:val="ListParagraph"/>
        <w:numPr>
          <w:ilvl w:val="0"/>
          <w:numId w:val="36"/>
        </w:numPr>
        <w:spacing w:line="480" w:lineRule="auto"/>
        <w:rPr>
          <w:rFonts w:asciiTheme="minorHAnsi" w:hAnsiTheme="minorHAnsi"/>
          <w:b/>
        </w:rPr>
      </w:pPr>
      <w:r w:rsidRPr="00065A61">
        <w:rPr>
          <w:rFonts w:asciiTheme="minorHAnsi" w:hAnsiTheme="minorHAnsi"/>
          <w:b/>
        </w:rPr>
        <w:t xml:space="preserve">Report back from subgroups: </w:t>
      </w:r>
    </w:p>
    <w:p w:rsidR="00783C31" w:rsidRDefault="00783C31" w:rsidP="00783C31">
      <w:pPr>
        <w:pStyle w:val="ListParagraph"/>
        <w:numPr>
          <w:ilvl w:val="0"/>
          <w:numId w:val="37"/>
        </w:numPr>
        <w:rPr>
          <w:rFonts w:asciiTheme="minorHAnsi" w:hAnsiTheme="minorHAnsi"/>
        </w:rPr>
      </w:pPr>
      <w:r w:rsidRPr="005B1E02">
        <w:rPr>
          <w:rFonts w:asciiTheme="minorHAnsi" w:hAnsiTheme="minorHAnsi"/>
          <w:b/>
        </w:rPr>
        <w:t>Evidence Group</w:t>
      </w:r>
      <w:r w:rsidR="007A6B14" w:rsidRPr="005B1E02">
        <w:rPr>
          <w:rFonts w:asciiTheme="minorHAnsi" w:hAnsiTheme="minorHAnsi"/>
          <w:b/>
        </w:rPr>
        <w:t>:</w:t>
      </w:r>
      <w:r w:rsidR="00825D11">
        <w:rPr>
          <w:rFonts w:asciiTheme="minorHAnsi" w:hAnsiTheme="minorHAnsi"/>
        </w:rPr>
        <w:t xml:space="preserve"> Nothing to report</w:t>
      </w:r>
    </w:p>
    <w:p w:rsidR="00783C31" w:rsidRDefault="00783C31" w:rsidP="00783C31">
      <w:pPr>
        <w:pStyle w:val="ListParagraph"/>
        <w:numPr>
          <w:ilvl w:val="0"/>
          <w:numId w:val="37"/>
        </w:numPr>
        <w:rPr>
          <w:rFonts w:asciiTheme="minorHAnsi" w:hAnsiTheme="minorHAnsi"/>
        </w:rPr>
      </w:pPr>
      <w:r w:rsidRPr="005B1E02">
        <w:rPr>
          <w:rFonts w:asciiTheme="minorHAnsi" w:hAnsiTheme="minorHAnsi"/>
          <w:b/>
        </w:rPr>
        <w:t>Survey Group</w:t>
      </w:r>
      <w:r w:rsidR="007A6B14" w:rsidRPr="005B1E02">
        <w:rPr>
          <w:rFonts w:asciiTheme="minorHAnsi" w:hAnsiTheme="minorHAnsi"/>
          <w:b/>
        </w:rPr>
        <w:t>:</w:t>
      </w:r>
      <w:r w:rsidR="00825D11" w:rsidRPr="00825D11">
        <w:rPr>
          <w:rFonts w:asciiTheme="minorHAnsi" w:hAnsiTheme="minorHAnsi"/>
        </w:rPr>
        <w:t xml:space="preserve"> </w:t>
      </w:r>
      <w:r w:rsidR="00825D11">
        <w:rPr>
          <w:rFonts w:asciiTheme="minorHAnsi" w:hAnsiTheme="minorHAnsi"/>
        </w:rPr>
        <w:t>Nothing to report</w:t>
      </w:r>
    </w:p>
    <w:p w:rsidR="00783C31" w:rsidRDefault="00783C31" w:rsidP="00B33E95">
      <w:pPr>
        <w:pStyle w:val="ListParagraph"/>
        <w:numPr>
          <w:ilvl w:val="0"/>
          <w:numId w:val="37"/>
        </w:numPr>
        <w:rPr>
          <w:rFonts w:asciiTheme="minorHAnsi" w:hAnsiTheme="minorHAnsi"/>
        </w:rPr>
      </w:pPr>
      <w:r w:rsidRPr="005B1E02">
        <w:rPr>
          <w:rFonts w:asciiTheme="minorHAnsi" w:hAnsiTheme="minorHAnsi"/>
          <w:b/>
        </w:rPr>
        <w:t xml:space="preserve">Communication </w:t>
      </w:r>
      <w:r w:rsidR="00B33E95" w:rsidRPr="005B1E02">
        <w:rPr>
          <w:rFonts w:asciiTheme="minorHAnsi" w:hAnsiTheme="minorHAnsi"/>
          <w:b/>
        </w:rPr>
        <w:t xml:space="preserve">and Events </w:t>
      </w:r>
      <w:r w:rsidRPr="005B1E02">
        <w:rPr>
          <w:rFonts w:asciiTheme="minorHAnsi" w:hAnsiTheme="minorHAnsi"/>
          <w:b/>
        </w:rPr>
        <w:t>Group</w:t>
      </w:r>
      <w:r w:rsidR="007A6B14" w:rsidRPr="005B1E02">
        <w:rPr>
          <w:rFonts w:asciiTheme="minorHAnsi" w:hAnsiTheme="minorHAnsi"/>
          <w:b/>
        </w:rPr>
        <w:t>:</w:t>
      </w:r>
      <w:r w:rsidR="00825D11" w:rsidRPr="005B1E02">
        <w:rPr>
          <w:rFonts w:asciiTheme="minorHAnsi" w:hAnsiTheme="minorHAnsi"/>
          <w:b/>
        </w:rPr>
        <w:t xml:space="preserve"> </w:t>
      </w:r>
      <w:r w:rsidR="00825D11">
        <w:rPr>
          <w:rFonts w:asciiTheme="minorHAnsi" w:hAnsiTheme="minorHAnsi"/>
        </w:rPr>
        <w:t>Nothing to report</w:t>
      </w:r>
    </w:p>
    <w:p w:rsidR="00026D65" w:rsidRDefault="00026D65" w:rsidP="00026D65">
      <w:pPr>
        <w:rPr>
          <w:rFonts w:asciiTheme="minorHAnsi" w:hAnsiTheme="minorHAnsi"/>
        </w:rPr>
      </w:pPr>
    </w:p>
    <w:p w:rsidR="001F699A" w:rsidRDefault="00026D65" w:rsidP="001F7FD7">
      <w:pPr>
        <w:pStyle w:val="ListParagraph"/>
        <w:numPr>
          <w:ilvl w:val="0"/>
          <w:numId w:val="40"/>
        </w:numPr>
        <w:tabs>
          <w:tab w:val="left" w:pos="1953"/>
        </w:tabs>
        <w:ind w:left="1170" w:hanging="810"/>
        <w:rPr>
          <w:rFonts w:asciiTheme="minorHAnsi" w:hAnsiTheme="minorHAnsi"/>
          <w:b/>
        </w:rPr>
      </w:pPr>
      <w:r w:rsidRPr="00026D65">
        <w:rPr>
          <w:rFonts w:asciiTheme="minorHAnsi" w:hAnsiTheme="minorHAnsi"/>
          <w:b/>
        </w:rPr>
        <w:t>The Plough Proposed development</w:t>
      </w:r>
      <w:r w:rsidR="00825D11">
        <w:rPr>
          <w:rFonts w:asciiTheme="minorHAnsi" w:hAnsiTheme="minorHAnsi"/>
          <w:b/>
        </w:rPr>
        <w:t xml:space="preserve">: </w:t>
      </w:r>
    </w:p>
    <w:p w:rsidR="00020FF1" w:rsidRDefault="001F699A" w:rsidP="001F699A">
      <w:pPr>
        <w:pStyle w:val="ListParagraph"/>
        <w:tabs>
          <w:tab w:val="left" w:pos="1953"/>
        </w:tabs>
        <w:ind w:left="1170"/>
        <w:rPr>
          <w:rFonts w:asciiTheme="minorHAnsi" w:hAnsiTheme="minorHAnsi"/>
        </w:rPr>
      </w:pPr>
      <w:r w:rsidRPr="001F699A">
        <w:rPr>
          <w:rFonts w:asciiTheme="minorHAnsi" w:hAnsiTheme="minorHAnsi"/>
        </w:rPr>
        <w:t>It was mentioned that there is an o</w:t>
      </w:r>
      <w:r w:rsidR="000F3B53">
        <w:rPr>
          <w:rFonts w:asciiTheme="minorHAnsi" w:hAnsiTheme="minorHAnsi"/>
        </w:rPr>
        <w:t xml:space="preserve">ption to designate as </w:t>
      </w:r>
      <w:r>
        <w:rPr>
          <w:rFonts w:asciiTheme="minorHAnsi" w:hAnsiTheme="minorHAnsi"/>
        </w:rPr>
        <w:t xml:space="preserve">The Plough garden as </w:t>
      </w:r>
      <w:r w:rsidR="00020FF1">
        <w:rPr>
          <w:rFonts w:asciiTheme="minorHAnsi" w:hAnsiTheme="minorHAnsi"/>
        </w:rPr>
        <w:t xml:space="preserve">a </w:t>
      </w:r>
      <w:r>
        <w:rPr>
          <w:rFonts w:asciiTheme="minorHAnsi" w:hAnsiTheme="minorHAnsi"/>
        </w:rPr>
        <w:t>local green space but the owner would need to be informed. This would g</w:t>
      </w:r>
      <w:r w:rsidR="000F3B53">
        <w:rPr>
          <w:rFonts w:asciiTheme="minorHAnsi" w:hAnsiTheme="minorHAnsi"/>
        </w:rPr>
        <w:t>ive the land the same status as Greenbelt</w:t>
      </w:r>
      <w:r>
        <w:rPr>
          <w:rFonts w:asciiTheme="minorHAnsi" w:hAnsiTheme="minorHAnsi"/>
        </w:rPr>
        <w:t xml:space="preserve"> land</w:t>
      </w:r>
      <w:r w:rsidR="000F3B53">
        <w:rPr>
          <w:rFonts w:asciiTheme="minorHAnsi" w:hAnsiTheme="minorHAnsi"/>
        </w:rPr>
        <w:t xml:space="preserve">. </w:t>
      </w:r>
      <w:r>
        <w:rPr>
          <w:rFonts w:asciiTheme="minorHAnsi" w:hAnsiTheme="minorHAnsi"/>
        </w:rPr>
        <w:t>It wasn’</w:t>
      </w:r>
      <w:r w:rsidR="00020FF1">
        <w:rPr>
          <w:rFonts w:asciiTheme="minorHAnsi" w:hAnsiTheme="minorHAnsi"/>
        </w:rPr>
        <w:t>t certain</w:t>
      </w:r>
      <w:r>
        <w:rPr>
          <w:rFonts w:asciiTheme="minorHAnsi" w:hAnsiTheme="minorHAnsi"/>
        </w:rPr>
        <w:t xml:space="preserve"> if it was appropriate to do so. It was suggested that</w:t>
      </w:r>
      <w:r w:rsidR="000F3B53">
        <w:rPr>
          <w:rFonts w:asciiTheme="minorHAnsi" w:hAnsiTheme="minorHAnsi"/>
        </w:rPr>
        <w:t xml:space="preserve"> someone should have a look at </w:t>
      </w:r>
      <w:r w:rsidR="00E61872">
        <w:rPr>
          <w:rFonts w:asciiTheme="minorHAnsi" w:hAnsiTheme="minorHAnsi"/>
        </w:rPr>
        <w:t xml:space="preserve">this and do </w:t>
      </w:r>
      <w:r w:rsidR="000F3B53">
        <w:rPr>
          <w:rFonts w:asciiTheme="minorHAnsi" w:hAnsiTheme="minorHAnsi"/>
        </w:rPr>
        <w:t>research. The owne</w:t>
      </w:r>
      <w:r>
        <w:rPr>
          <w:rFonts w:asciiTheme="minorHAnsi" w:hAnsiTheme="minorHAnsi"/>
        </w:rPr>
        <w:t>rs would probably object and</w:t>
      </w:r>
      <w:r w:rsidR="000F3B53">
        <w:rPr>
          <w:rFonts w:asciiTheme="minorHAnsi" w:hAnsiTheme="minorHAnsi"/>
        </w:rPr>
        <w:t xml:space="preserve"> evidence will need to be collected. </w:t>
      </w:r>
      <w:r w:rsidR="00020FF1">
        <w:rPr>
          <w:rFonts w:asciiTheme="minorHAnsi" w:hAnsiTheme="minorHAnsi"/>
        </w:rPr>
        <w:t>The policy written for the pub needs to be clear and concise.</w:t>
      </w:r>
    </w:p>
    <w:p w:rsidR="00026D65" w:rsidRPr="009D56B8" w:rsidRDefault="00026D65" w:rsidP="009D56B8">
      <w:pPr>
        <w:rPr>
          <w:rFonts w:asciiTheme="minorHAnsi" w:hAnsiTheme="minorHAnsi"/>
          <w:b/>
        </w:rPr>
      </w:pPr>
    </w:p>
    <w:p w:rsidR="00026D65" w:rsidRPr="00DD1AFC" w:rsidRDefault="00026D65" w:rsidP="00DD1AFC">
      <w:pPr>
        <w:pStyle w:val="ListParagraph"/>
        <w:numPr>
          <w:ilvl w:val="0"/>
          <w:numId w:val="40"/>
        </w:numPr>
        <w:ind w:left="1170" w:hanging="810"/>
        <w:rPr>
          <w:rFonts w:asciiTheme="minorHAnsi" w:hAnsiTheme="minorHAnsi"/>
          <w:b/>
        </w:rPr>
      </w:pPr>
      <w:r w:rsidRPr="002B513A">
        <w:rPr>
          <w:rFonts w:asciiTheme="minorHAnsi" w:hAnsiTheme="minorHAnsi"/>
          <w:b/>
        </w:rPr>
        <w:t xml:space="preserve">The Local Plan 2031 Part 2: </w:t>
      </w:r>
      <w:r w:rsidRPr="008B5DFB">
        <w:rPr>
          <w:rFonts w:asciiTheme="minorHAnsi" w:hAnsiTheme="minorHAnsi"/>
          <w:sz w:val="20"/>
          <w:szCs w:val="20"/>
        </w:rPr>
        <w:t>Preferred Options Consultation</w:t>
      </w:r>
      <w:r w:rsidR="006619C5">
        <w:rPr>
          <w:rFonts w:asciiTheme="minorHAnsi" w:hAnsiTheme="minorHAnsi"/>
          <w:sz w:val="20"/>
          <w:szCs w:val="20"/>
        </w:rPr>
        <w:t xml:space="preserve">: </w:t>
      </w:r>
      <w:r w:rsidR="00DD1AFC" w:rsidRPr="00DD1AFC">
        <w:rPr>
          <w:rFonts w:asciiTheme="minorHAnsi" w:hAnsiTheme="minorHAnsi"/>
        </w:rPr>
        <w:t>The NP Steering Group</w:t>
      </w:r>
      <w:r w:rsidR="00FA3901">
        <w:rPr>
          <w:rFonts w:asciiTheme="minorHAnsi" w:hAnsiTheme="minorHAnsi"/>
        </w:rPr>
        <w:t xml:space="preserve"> voted</w:t>
      </w:r>
      <w:r w:rsidR="00DD1AFC" w:rsidRPr="00DD1AFC">
        <w:rPr>
          <w:rFonts w:asciiTheme="minorHAnsi" w:hAnsiTheme="minorHAnsi"/>
        </w:rPr>
        <w:t xml:space="preserve"> to </w:t>
      </w:r>
      <w:r w:rsidR="00FA3901">
        <w:rPr>
          <w:rFonts w:asciiTheme="minorHAnsi" w:hAnsiTheme="minorHAnsi"/>
        </w:rPr>
        <w:t xml:space="preserve">not </w:t>
      </w:r>
      <w:r w:rsidR="00DD1AFC" w:rsidRPr="00DD1AFC">
        <w:rPr>
          <w:rFonts w:asciiTheme="minorHAnsi" w:hAnsiTheme="minorHAnsi"/>
        </w:rPr>
        <w:t xml:space="preserve">respond </w:t>
      </w:r>
      <w:r w:rsidR="00D203A2">
        <w:rPr>
          <w:rFonts w:asciiTheme="minorHAnsi" w:hAnsiTheme="minorHAnsi"/>
        </w:rPr>
        <w:t xml:space="preserve">to the Local Plan consultation </w:t>
      </w:r>
      <w:r w:rsidR="00DD1AFC" w:rsidRPr="00DD1AFC">
        <w:rPr>
          <w:rFonts w:asciiTheme="minorHAnsi" w:hAnsiTheme="minorHAnsi"/>
        </w:rPr>
        <w:t>as a group</w:t>
      </w:r>
      <w:r w:rsidR="00FA3901">
        <w:rPr>
          <w:rFonts w:asciiTheme="minorHAnsi" w:hAnsiTheme="minorHAnsi"/>
        </w:rPr>
        <w:t>.</w:t>
      </w:r>
    </w:p>
    <w:p w:rsidR="00783C31" w:rsidRPr="00783C31" w:rsidRDefault="00783C31" w:rsidP="00783C31">
      <w:pPr>
        <w:pStyle w:val="ListParagraph"/>
        <w:ind w:left="1440"/>
        <w:rPr>
          <w:rFonts w:asciiTheme="minorHAnsi" w:hAnsiTheme="minorHAnsi"/>
        </w:rPr>
      </w:pPr>
    </w:p>
    <w:p w:rsidR="001806ED" w:rsidRPr="00065A61" w:rsidRDefault="002C06E7" w:rsidP="00026D65">
      <w:pPr>
        <w:pStyle w:val="ListParagraph"/>
        <w:numPr>
          <w:ilvl w:val="0"/>
          <w:numId w:val="40"/>
        </w:numPr>
        <w:spacing w:line="480" w:lineRule="auto"/>
        <w:ind w:left="709" w:hanging="357"/>
        <w:rPr>
          <w:rFonts w:asciiTheme="minorHAnsi" w:hAnsiTheme="minorHAnsi"/>
          <w:b/>
        </w:rPr>
      </w:pPr>
      <w:r w:rsidRPr="00065A61">
        <w:rPr>
          <w:rFonts w:asciiTheme="minorHAnsi" w:hAnsiTheme="minorHAnsi"/>
          <w:b/>
        </w:rPr>
        <w:t>Date of next meeting</w:t>
      </w:r>
      <w:r w:rsidR="00E61872">
        <w:rPr>
          <w:rFonts w:asciiTheme="minorHAnsi" w:hAnsiTheme="minorHAnsi"/>
          <w:b/>
        </w:rPr>
        <w:t>:</w:t>
      </w:r>
      <w:r w:rsidR="00DD1AFC">
        <w:rPr>
          <w:rFonts w:asciiTheme="minorHAnsi" w:hAnsiTheme="minorHAnsi"/>
        </w:rPr>
        <w:t xml:space="preserve"> </w:t>
      </w:r>
      <w:r w:rsidR="00CD2361">
        <w:rPr>
          <w:rFonts w:asciiTheme="minorHAnsi" w:hAnsiTheme="minorHAnsi"/>
        </w:rPr>
        <w:t>15</w:t>
      </w:r>
      <w:r w:rsidR="00CD2361" w:rsidRPr="00CD2361">
        <w:rPr>
          <w:rFonts w:asciiTheme="minorHAnsi" w:hAnsiTheme="minorHAnsi"/>
          <w:vertAlign w:val="superscript"/>
        </w:rPr>
        <w:t>th</w:t>
      </w:r>
      <w:r w:rsidR="00FA3901">
        <w:rPr>
          <w:rFonts w:asciiTheme="minorHAnsi" w:hAnsiTheme="minorHAnsi"/>
        </w:rPr>
        <w:t xml:space="preserve"> May 2017 @ 7:30pm. </w:t>
      </w:r>
      <w:r w:rsidR="00CD2361">
        <w:rPr>
          <w:rFonts w:asciiTheme="minorHAnsi" w:hAnsiTheme="minorHAnsi"/>
        </w:rPr>
        <w:t xml:space="preserve">Jane Dymock </w:t>
      </w:r>
      <w:r w:rsidR="00FA3901">
        <w:rPr>
          <w:rFonts w:asciiTheme="minorHAnsi" w:hAnsiTheme="minorHAnsi"/>
        </w:rPr>
        <w:t xml:space="preserve">gave her </w:t>
      </w:r>
      <w:r w:rsidR="00CD2361">
        <w:rPr>
          <w:rFonts w:asciiTheme="minorHAnsi" w:hAnsiTheme="minorHAnsi"/>
        </w:rPr>
        <w:t>apologies</w:t>
      </w:r>
    </w:p>
    <w:p w:rsidR="00ED2E55" w:rsidRPr="007A6B14" w:rsidRDefault="007A6B14" w:rsidP="00D53CDC">
      <w:pPr>
        <w:pStyle w:val="ListParagraph"/>
        <w:ind w:left="1170"/>
        <w:rPr>
          <w:rFonts w:asciiTheme="minorHAnsi" w:hAnsiTheme="minorHAnsi"/>
          <w:bCs/>
          <w:sz w:val="20"/>
          <w:szCs w:val="20"/>
          <w:lang w:val="en-US"/>
        </w:rPr>
      </w:pPr>
      <w:r w:rsidRPr="007A6B14">
        <w:rPr>
          <w:rFonts w:asciiTheme="minorHAnsi" w:hAnsiTheme="minorHAnsi"/>
          <w:b/>
          <w:bCs/>
          <w:sz w:val="20"/>
          <w:szCs w:val="20"/>
          <w:lang w:val="en-US"/>
        </w:rPr>
        <w:t xml:space="preserve">Meeting ended: </w:t>
      </w:r>
      <w:r w:rsidR="00CD2361">
        <w:rPr>
          <w:rFonts w:asciiTheme="minorHAnsi" w:hAnsiTheme="minorHAnsi"/>
          <w:b/>
          <w:bCs/>
          <w:sz w:val="20"/>
          <w:szCs w:val="20"/>
          <w:lang w:val="en-US"/>
        </w:rPr>
        <w:t>9:05pm</w:t>
      </w:r>
    </w:p>
    <w:p w:rsidR="005A4710" w:rsidRPr="001C52E7" w:rsidRDefault="005A4710" w:rsidP="009F3CC3">
      <w:pPr>
        <w:pStyle w:val="ListParagraph"/>
        <w:ind w:left="0"/>
        <w:rPr>
          <w:rFonts w:asciiTheme="minorHAnsi" w:hAnsiTheme="minorHAnsi"/>
          <w:i/>
          <w:sz w:val="18"/>
          <w:szCs w:val="18"/>
          <w:lang w:val="en-US"/>
        </w:rPr>
      </w:pPr>
    </w:p>
    <w:sectPr w:rsidR="005A4710" w:rsidRPr="001C52E7" w:rsidSect="0051570C">
      <w:headerReference w:type="default" r:id="rId9"/>
      <w:footerReference w:type="even" r:id="rId10"/>
      <w:pgSz w:w="11906" w:h="16838"/>
      <w:pgMar w:top="360" w:right="720" w:bottom="900"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EC6" w:rsidRDefault="00543EC6" w:rsidP="00F50017">
      <w:r>
        <w:separator/>
      </w:r>
    </w:p>
  </w:endnote>
  <w:endnote w:type="continuationSeparator" w:id="0">
    <w:p w:rsidR="00543EC6" w:rsidRDefault="00543EC6"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D733B6">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EC6" w:rsidRDefault="00543EC6" w:rsidP="00F50017">
      <w:r>
        <w:separator/>
      </w:r>
    </w:p>
  </w:footnote>
  <w:footnote w:type="continuationSeparator" w:id="0">
    <w:p w:rsidR="00543EC6" w:rsidRDefault="00543EC6"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643247" w:rsidRDefault="00176EA9"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F38"/>
    <w:multiLevelType w:val="hybridMultilevel"/>
    <w:tmpl w:val="D62E1C50"/>
    <w:lvl w:ilvl="0" w:tplc="6A5CDFFE">
      <w:start w:val="94"/>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0DB0425A"/>
    <w:multiLevelType w:val="hybridMultilevel"/>
    <w:tmpl w:val="D62E1C50"/>
    <w:lvl w:ilvl="0" w:tplc="6A5CDFFE">
      <w:start w:val="94"/>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3">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5">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382C2E68"/>
    <w:multiLevelType w:val="hybridMultilevel"/>
    <w:tmpl w:val="E6889EBA"/>
    <w:lvl w:ilvl="0" w:tplc="08090001">
      <w:start w:val="1"/>
      <w:numFmt w:val="bullet"/>
      <w:lvlText w:val=""/>
      <w:lvlJc w:val="left"/>
      <w:pPr>
        <w:ind w:left="1886" w:hanging="360"/>
      </w:pPr>
      <w:rPr>
        <w:rFonts w:ascii="Symbol" w:hAnsi="Symbol" w:hint="default"/>
      </w:rPr>
    </w:lvl>
    <w:lvl w:ilvl="1" w:tplc="08090003" w:tentative="1">
      <w:start w:val="1"/>
      <w:numFmt w:val="bullet"/>
      <w:lvlText w:val="o"/>
      <w:lvlJc w:val="left"/>
      <w:pPr>
        <w:ind w:left="2606" w:hanging="360"/>
      </w:pPr>
      <w:rPr>
        <w:rFonts w:ascii="Courier New" w:hAnsi="Courier New" w:cs="Courier New" w:hint="default"/>
      </w:rPr>
    </w:lvl>
    <w:lvl w:ilvl="2" w:tplc="08090005" w:tentative="1">
      <w:start w:val="1"/>
      <w:numFmt w:val="bullet"/>
      <w:lvlText w:val=""/>
      <w:lvlJc w:val="left"/>
      <w:pPr>
        <w:ind w:left="3326" w:hanging="360"/>
      </w:pPr>
      <w:rPr>
        <w:rFonts w:ascii="Wingdings" w:hAnsi="Wingdings" w:hint="default"/>
      </w:rPr>
    </w:lvl>
    <w:lvl w:ilvl="3" w:tplc="08090001" w:tentative="1">
      <w:start w:val="1"/>
      <w:numFmt w:val="bullet"/>
      <w:lvlText w:val=""/>
      <w:lvlJc w:val="left"/>
      <w:pPr>
        <w:ind w:left="4046" w:hanging="360"/>
      </w:pPr>
      <w:rPr>
        <w:rFonts w:ascii="Symbol" w:hAnsi="Symbol" w:hint="default"/>
      </w:rPr>
    </w:lvl>
    <w:lvl w:ilvl="4" w:tplc="08090003" w:tentative="1">
      <w:start w:val="1"/>
      <w:numFmt w:val="bullet"/>
      <w:lvlText w:val="o"/>
      <w:lvlJc w:val="left"/>
      <w:pPr>
        <w:ind w:left="4766" w:hanging="360"/>
      </w:pPr>
      <w:rPr>
        <w:rFonts w:ascii="Courier New" w:hAnsi="Courier New" w:cs="Courier New" w:hint="default"/>
      </w:rPr>
    </w:lvl>
    <w:lvl w:ilvl="5" w:tplc="08090005" w:tentative="1">
      <w:start w:val="1"/>
      <w:numFmt w:val="bullet"/>
      <w:lvlText w:val=""/>
      <w:lvlJc w:val="left"/>
      <w:pPr>
        <w:ind w:left="5486" w:hanging="360"/>
      </w:pPr>
      <w:rPr>
        <w:rFonts w:ascii="Wingdings" w:hAnsi="Wingdings" w:hint="default"/>
      </w:rPr>
    </w:lvl>
    <w:lvl w:ilvl="6" w:tplc="08090001" w:tentative="1">
      <w:start w:val="1"/>
      <w:numFmt w:val="bullet"/>
      <w:lvlText w:val=""/>
      <w:lvlJc w:val="left"/>
      <w:pPr>
        <w:ind w:left="6206" w:hanging="360"/>
      </w:pPr>
      <w:rPr>
        <w:rFonts w:ascii="Symbol" w:hAnsi="Symbol" w:hint="default"/>
      </w:rPr>
    </w:lvl>
    <w:lvl w:ilvl="7" w:tplc="08090003" w:tentative="1">
      <w:start w:val="1"/>
      <w:numFmt w:val="bullet"/>
      <w:lvlText w:val="o"/>
      <w:lvlJc w:val="left"/>
      <w:pPr>
        <w:ind w:left="6926" w:hanging="360"/>
      </w:pPr>
      <w:rPr>
        <w:rFonts w:ascii="Courier New" w:hAnsi="Courier New" w:cs="Courier New" w:hint="default"/>
      </w:rPr>
    </w:lvl>
    <w:lvl w:ilvl="8" w:tplc="08090005" w:tentative="1">
      <w:start w:val="1"/>
      <w:numFmt w:val="bullet"/>
      <w:lvlText w:val=""/>
      <w:lvlJc w:val="left"/>
      <w:pPr>
        <w:ind w:left="7646" w:hanging="360"/>
      </w:pPr>
      <w:rPr>
        <w:rFonts w:ascii="Wingdings" w:hAnsi="Wingdings" w:hint="default"/>
      </w:rPr>
    </w:lvl>
  </w:abstractNum>
  <w:abstractNum w:abstractNumId="20">
    <w:nsid w:val="40CB7C34"/>
    <w:multiLevelType w:val="hybridMultilevel"/>
    <w:tmpl w:val="4686F8E6"/>
    <w:lvl w:ilvl="0" w:tplc="78ACF848">
      <w:start w:val="1"/>
      <w:numFmt w:val="decimal"/>
      <w:lvlText w:val="NP%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9">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6">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7">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0">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3"/>
  </w:num>
  <w:num w:numId="2">
    <w:abstractNumId w:val="8"/>
  </w:num>
  <w:num w:numId="3">
    <w:abstractNumId w:val="37"/>
  </w:num>
  <w:num w:numId="4">
    <w:abstractNumId w:val="15"/>
  </w:num>
  <w:num w:numId="5">
    <w:abstractNumId w:val="1"/>
  </w:num>
  <w:num w:numId="6">
    <w:abstractNumId w:val="13"/>
  </w:num>
  <w:num w:numId="7">
    <w:abstractNumId w:val="38"/>
  </w:num>
  <w:num w:numId="8">
    <w:abstractNumId w:val="21"/>
  </w:num>
  <w:num w:numId="9">
    <w:abstractNumId w:val="35"/>
  </w:num>
  <w:num w:numId="10">
    <w:abstractNumId w:val="28"/>
  </w:num>
  <w:num w:numId="11">
    <w:abstractNumId w:val="18"/>
  </w:num>
  <w:num w:numId="12">
    <w:abstractNumId w:val="30"/>
  </w:num>
  <w:num w:numId="13">
    <w:abstractNumId w:val="26"/>
  </w:num>
  <w:num w:numId="14">
    <w:abstractNumId w:val="29"/>
  </w:num>
  <w:num w:numId="15">
    <w:abstractNumId w:val="2"/>
  </w:num>
  <w:num w:numId="16">
    <w:abstractNumId w:val="16"/>
  </w:num>
  <w:num w:numId="17">
    <w:abstractNumId w:val="12"/>
  </w:num>
  <w:num w:numId="18">
    <w:abstractNumId w:val="17"/>
  </w:num>
  <w:num w:numId="19">
    <w:abstractNumId w:val="3"/>
  </w:num>
  <w:num w:numId="20">
    <w:abstractNumId w:val="11"/>
  </w:num>
  <w:num w:numId="21">
    <w:abstractNumId w:val="6"/>
  </w:num>
  <w:num w:numId="22">
    <w:abstractNumId w:val="39"/>
  </w:num>
  <w:num w:numId="23">
    <w:abstractNumId w:val="33"/>
  </w:num>
  <w:num w:numId="24">
    <w:abstractNumId w:val="22"/>
  </w:num>
  <w:num w:numId="25">
    <w:abstractNumId w:val="25"/>
  </w:num>
  <w:num w:numId="26">
    <w:abstractNumId w:val="32"/>
  </w:num>
  <w:num w:numId="27">
    <w:abstractNumId w:val="27"/>
  </w:num>
  <w:num w:numId="28">
    <w:abstractNumId w:val="34"/>
  </w:num>
  <w:num w:numId="29">
    <w:abstractNumId w:val="24"/>
  </w:num>
  <w:num w:numId="30">
    <w:abstractNumId w:val="10"/>
  </w:num>
  <w:num w:numId="31">
    <w:abstractNumId w:val="36"/>
  </w:num>
  <w:num w:numId="32">
    <w:abstractNumId w:val="9"/>
  </w:num>
  <w:num w:numId="33">
    <w:abstractNumId w:val="14"/>
  </w:num>
  <w:num w:numId="34">
    <w:abstractNumId w:val="7"/>
  </w:num>
  <w:num w:numId="35">
    <w:abstractNumId w:val="5"/>
  </w:num>
  <w:num w:numId="36">
    <w:abstractNumId w:val="4"/>
  </w:num>
  <w:num w:numId="37">
    <w:abstractNumId w:val="31"/>
  </w:num>
  <w:num w:numId="38">
    <w:abstractNumId w:val="40"/>
  </w:num>
  <w:num w:numId="39">
    <w:abstractNumId w:val="20"/>
  </w:num>
  <w:num w:numId="40">
    <w:abstractNumId w:val="0"/>
  </w:num>
  <w:num w:numId="41">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0FF1"/>
    <w:rsid w:val="00021205"/>
    <w:rsid w:val="00022019"/>
    <w:rsid w:val="000241A9"/>
    <w:rsid w:val="00024CBA"/>
    <w:rsid w:val="00025F6D"/>
    <w:rsid w:val="00026D65"/>
    <w:rsid w:val="00031752"/>
    <w:rsid w:val="000348FA"/>
    <w:rsid w:val="00036F8C"/>
    <w:rsid w:val="00040BC3"/>
    <w:rsid w:val="00043446"/>
    <w:rsid w:val="0004357B"/>
    <w:rsid w:val="00045B02"/>
    <w:rsid w:val="00045F6B"/>
    <w:rsid w:val="00046F9B"/>
    <w:rsid w:val="00053416"/>
    <w:rsid w:val="00053857"/>
    <w:rsid w:val="00056607"/>
    <w:rsid w:val="000579AD"/>
    <w:rsid w:val="000612F1"/>
    <w:rsid w:val="00064C48"/>
    <w:rsid w:val="00065A61"/>
    <w:rsid w:val="00066C7E"/>
    <w:rsid w:val="00071F48"/>
    <w:rsid w:val="00073513"/>
    <w:rsid w:val="0007429E"/>
    <w:rsid w:val="00075783"/>
    <w:rsid w:val="000760C5"/>
    <w:rsid w:val="00077935"/>
    <w:rsid w:val="0008023F"/>
    <w:rsid w:val="00081BC3"/>
    <w:rsid w:val="00082175"/>
    <w:rsid w:val="000834F1"/>
    <w:rsid w:val="00083D8A"/>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A55C4"/>
    <w:rsid w:val="000B2907"/>
    <w:rsid w:val="000B2ABF"/>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3B53"/>
    <w:rsid w:val="000F72A1"/>
    <w:rsid w:val="000F78BC"/>
    <w:rsid w:val="000F7A8F"/>
    <w:rsid w:val="000F7FA2"/>
    <w:rsid w:val="00100A5B"/>
    <w:rsid w:val="001016C6"/>
    <w:rsid w:val="00102357"/>
    <w:rsid w:val="00107AD0"/>
    <w:rsid w:val="00113616"/>
    <w:rsid w:val="00115211"/>
    <w:rsid w:val="00115845"/>
    <w:rsid w:val="001200D0"/>
    <w:rsid w:val="00120A01"/>
    <w:rsid w:val="00122E85"/>
    <w:rsid w:val="001234D2"/>
    <w:rsid w:val="00125D0D"/>
    <w:rsid w:val="00130137"/>
    <w:rsid w:val="00130C16"/>
    <w:rsid w:val="00131A34"/>
    <w:rsid w:val="0013293A"/>
    <w:rsid w:val="00132F5E"/>
    <w:rsid w:val="00134099"/>
    <w:rsid w:val="001354BF"/>
    <w:rsid w:val="00137A8D"/>
    <w:rsid w:val="00141B74"/>
    <w:rsid w:val="00143517"/>
    <w:rsid w:val="001471AA"/>
    <w:rsid w:val="00147286"/>
    <w:rsid w:val="001503E5"/>
    <w:rsid w:val="0015414D"/>
    <w:rsid w:val="001543E6"/>
    <w:rsid w:val="00154766"/>
    <w:rsid w:val="0015656F"/>
    <w:rsid w:val="00157944"/>
    <w:rsid w:val="001601EE"/>
    <w:rsid w:val="00160DE9"/>
    <w:rsid w:val="00160FCF"/>
    <w:rsid w:val="0016376E"/>
    <w:rsid w:val="00165A47"/>
    <w:rsid w:val="00170CF9"/>
    <w:rsid w:val="00175975"/>
    <w:rsid w:val="00176EA9"/>
    <w:rsid w:val="00176FFB"/>
    <w:rsid w:val="001806ED"/>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0987"/>
    <w:rsid w:val="001C106A"/>
    <w:rsid w:val="001C1E8F"/>
    <w:rsid w:val="001C3115"/>
    <w:rsid w:val="001C3DCD"/>
    <w:rsid w:val="001C420C"/>
    <w:rsid w:val="001C52E7"/>
    <w:rsid w:val="001C5394"/>
    <w:rsid w:val="001C6160"/>
    <w:rsid w:val="001C7398"/>
    <w:rsid w:val="001D0432"/>
    <w:rsid w:val="001D4937"/>
    <w:rsid w:val="001D555C"/>
    <w:rsid w:val="001D5F80"/>
    <w:rsid w:val="001E1321"/>
    <w:rsid w:val="001E3636"/>
    <w:rsid w:val="001E3F80"/>
    <w:rsid w:val="001E6D81"/>
    <w:rsid w:val="001E74D2"/>
    <w:rsid w:val="001F0762"/>
    <w:rsid w:val="001F5A06"/>
    <w:rsid w:val="001F699A"/>
    <w:rsid w:val="001F7FD7"/>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4EEF"/>
    <w:rsid w:val="00256936"/>
    <w:rsid w:val="00256B74"/>
    <w:rsid w:val="00261233"/>
    <w:rsid w:val="002632B5"/>
    <w:rsid w:val="00263D8B"/>
    <w:rsid w:val="00265017"/>
    <w:rsid w:val="002668FB"/>
    <w:rsid w:val="00271979"/>
    <w:rsid w:val="00273FA8"/>
    <w:rsid w:val="00275DF3"/>
    <w:rsid w:val="00276A9C"/>
    <w:rsid w:val="002810D0"/>
    <w:rsid w:val="00281649"/>
    <w:rsid w:val="00281976"/>
    <w:rsid w:val="002822A3"/>
    <w:rsid w:val="002830CD"/>
    <w:rsid w:val="002862C0"/>
    <w:rsid w:val="002867F2"/>
    <w:rsid w:val="00286E25"/>
    <w:rsid w:val="00287E80"/>
    <w:rsid w:val="00293C0B"/>
    <w:rsid w:val="00294F23"/>
    <w:rsid w:val="002954D8"/>
    <w:rsid w:val="00295A2F"/>
    <w:rsid w:val="00295A76"/>
    <w:rsid w:val="00295F66"/>
    <w:rsid w:val="0029683D"/>
    <w:rsid w:val="002A1EF0"/>
    <w:rsid w:val="002A412C"/>
    <w:rsid w:val="002A49EA"/>
    <w:rsid w:val="002A6A5C"/>
    <w:rsid w:val="002B0D9F"/>
    <w:rsid w:val="002B513A"/>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07876"/>
    <w:rsid w:val="003140C9"/>
    <w:rsid w:val="0031588D"/>
    <w:rsid w:val="003159D2"/>
    <w:rsid w:val="00315B6C"/>
    <w:rsid w:val="00315F8B"/>
    <w:rsid w:val="0031619B"/>
    <w:rsid w:val="00316538"/>
    <w:rsid w:val="00316C38"/>
    <w:rsid w:val="00322700"/>
    <w:rsid w:val="00324581"/>
    <w:rsid w:val="0032473E"/>
    <w:rsid w:val="00333291"/>
    <w:rsid w:val="0033481C"/>
    <w:rsid w:val="00340F71"/>
    <w:rsid w:val="003421B6"/>
    <w:rsid w:val="00342271"/>
    <w:rsid w:val="00343A30"/>
    <w:rsid w:val="00351759"/>
    <w:rsid w:val="00351E30"/>
    <w:rsid w:val="00353A9C"/>
    <w:rsid w:val="00354012"/>
    <w:rsid w:val="00355B2E"/>
    <w:rsid w:val="00362CE3"/>
    <w:rsid w:val="003646AC"/>
    <w:rsid w:val="00367C44"/>
    <w:rsid w:val="0037328A"/>
    <w:rsid w:val="0037333D"/>
    <w:rsid w:val="00374148"/>
    <w:rsid w:val="00374CC2"/>
    <w:rsid w:val="00374FBE"/>
    <w:rsid w:val="00377B27"/>
    <w:rsid w:val="00381CF3"/>
    <w:rsid w:val="0038343E"/>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0D4"/>
    <w:rsid w:val="00425B22"/>
    <w:rsid w:val="00440200"/>
    <w:rsid w:val="004406B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53EF"/>
    <w:rsid w:val="0047633B"/>
    <w:rsid w:val="00480315"/>
    <w:rsid w:val="004813F5"/>
    <w:rsid w:val="0048514B"/>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4A6"/>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70C"/>
    <w:rsid w:val="00515930"/>
    <w:rsid w:val="00516F71"/>
    <w:rsid w:val="00517EB0"/>
    <w:rsid w:val="0052141D"/>
    <w:rsid w:val="00522CB8"/>
    <w:rsid w:val="005249F7"/>
    <w:rsid w:val="00524F7A"/>
    <w:rsid w:val="0052571D"/>
    <w:rsid w:val="0052714D"/>
    <w:rsid w:val="00527D50"/>
    <w:rsid w:val="005302E8"/>
    <w:rsid w:val="00531B66"/>
    <w:rsid w:val="005348B5"/>
    <w:rsid w:val="005369EA"/>
    <w:rsid w:val="00537B9A"/>
    <w:rsid w:val="00540000"/>
    <w:rsid w:val="00540D51"/>
    <w:rsid w:val="00542296"/>
    <w:rsid w:val="00543007"/>
    <w:rsid w:val="00543EC6"/>
    <w:rsid w:val="00551CA4"/>
    <w:rsid w:val="0055218C"/>
    <w:rsid w:val="00553C8D"/>
    <w:rsid w:val="005549D1"/>
    <w:rsid w:val="00557A6B"/>
    <w:rsid w:val="00561121"/>
    <w:rsid w:val="00561E68"/>
    <w:rsid w:val="0056272F"/>
    <w:rsid w:val="005627C4"/>
    <w:rsid w:val="00566374"/>
    <w:rsid w:val="00567D18"/>
    <w:rsid w:val="005722D7"/>
    <w:rsid w:val="00572EFC"/>
    <w:rsid w:val="0057376B"/>
    <w:rsid w:val="00575154"/>
    <w:rsid w:val="0057533F"/>
    <w:rsid w:val="00576BD3"/>
    <w:rsid w:val="005805C3"/>
    <w:rsid w:val="00585770"/>
    <w:rsid w:val="0058715D"/>
    <w:rsid w:val="00587774"/>
    <w:rsid w:val="00587C82"/>
    <w:rsid w:val="00591D8F"/>
    <w:rsid w:val="005A0C2C"/>
    <w:rsid w:val="005A4710"/>
    <w:rsid w:val="005A6457"/>
    <w:rsid w:val="005A6B8B"/>
    <w:rsid w:val="005B059C"/>
    <w:rsid w:val="005B0718"/>
    <w:rsid w:val="005B191D"/>
    <w:rsid w:val="005B1E02"/>
    <w:rsid w:val="005B38D1"/>
    <w:rsid w:val="005B3949"/>
    <w:rsid w:val="005B3986"/>
    <w:rsid w:val="005B43A6"/>
    <w:rsid w:val="005B7E4C"/>
    <w:rsid w:val="005C17B9"/>
    <w:rsid w:val="005C38AC"/>
    <w:rsid w:val="005D0376"/>
    <w:rsid w:val="005D0B2D"/>
    <w:rsid w:val="005D3C87"/>
    <w:rsid w:val="005D4597"/>
    <w:rsid w:val="005D579D"/>
    <w:rsid w:val="005D79CB"/>
    <w:rsid w:val="005D7AC5"/>
    <w:rsid w:val="005D7C4B"/>
    <w:rsid w:val="005E1132"/>
    <w:rsid w:val="005E79B4"/>
    <w:rsid w:val="005F02BC"/>
    <w:rsid w:val="005F22B7"/>
    <w:rsid w:val="005F2C1E"/>
    <w:rsid w:val="005F4304"/>
    <w:rsid w:val="005F62FD"/>
    <w:rsid w:val="005F6371"/>
    <w:rsid w:val="00601628"/>
    <w:rsid w:val="00602174"/>
    <w:rsid w:val="0060253C"/>
    <w:rsid w:val="006051C8"/>
    <w:rsid w:val="006056F0"/>
    <w:rsid w:val="00605CA0"/>
    <w:rsid w:val="00611729"/>
    <w:rsid w:val="00614746"/>
    <w:rsid w:val="006151B8"/>
    <w:rsid w:val="006157B6"/>
    <w:rsid w:val="00616683"/>
    <w:rsid w:val="0061670E"/>
    <w:rsid w:val="00617C43"/>
    <w:rsid w:val="00621FBB"/>
    <w:rsid w:val="00622AE0"/>
    <w:rsid w:val="006239FE"/>
    <w:rsid w:val="00623B48"/>
    <w:rsid w:val="00632922"/>
    <w:rsid w:val="006350F9"/>
    <w:rsid w:val="00635D59"/>
    <w:rsid w:val="006406BD"/>
    <w:rsid w:val="00643247"/>
    <w:rsid w:val="006434A4"/>
    <w:rsid w:val="00643535"/>
    <w:rsid w:val="0064356A"/>
    <w:rsid w:val="00645BBC"/>
    <w:rsid w:val="00647032"/>
    <w:rsid w:val="00647E78"/>
    <w:rsid w:val="00652F78"/>
    <w:rsid w:val="0065360A"/>
    <w:rsid w:val="0065425C"/>
    <w:rsid w:val="00655CA5"/>
    <w:rsid w:val="00656A3E"/>
    <w:rsid w:val="006619C5"/>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988"/>
    <w:rsid w:val="00696F37"/>
    <w:rsid w:val="006A22A1"/>
    <w:rsid w:val="006A34F3"/>
    <w:rsid w:val="006A623A"/>
    <w:rsid w:val="006B03BD"/>
    <w:rsid w:val="006B1373"/>
    <w:rsid w:val="006B26CC"/>
    <w:rsid w:val="006B3102"/>
    <w:rsid w:val="006B5E0A"/>
    <w:rsid w:val="006C0DE9"/>
    <w:rsid w:val="006C0FB9"/>
    <w:rsid w:val="006C1DFB"/>
    <w:rsid w:val="006C2340"/>
    <w:rsid w:val="006C29CC"/>
    <w:rsid w:val="006C2CBC"/>
    <w:rsid w:val="006C2E4E"/>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22CA"/>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6313"/>
    <w:rsid w:val="0074742B"/>
    <w:rsid w:val="0075042D"/>
    <w:rsid w:val="007509D1"/>
    <w:rsid w:val="00753C99"/>
    <w:rsid w:val="00753D9B"/>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6B14"/>
    <w:rsid w:val="007A71B7"/>
    <w:rsid w:val="007B331A"/>
    <w:rsid w:val="007B3E6F"/>
    <w:rsid w:val="007B498C"/>
    <w:rsid w:val="007B534A"/>
    <w:rsid w:val="007C00D0"/>
    <w:rsid w:val="007C04CF"/>
    <w:rsid w:val="007C4C57"/>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17F"/>
    <w:rsid w:val="008236D5"/>
    <w:rsid w:val="00825D11"/>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1FC5"/>
    <w:rsid w:val="008A2404"/>
    <w:rsid w:val="008A24AE"/>
    <w:rsid w:val="008A58C3"/>
    <w:rsid w:val="008A7206"/>
    <w:rsid w:val="008B1621"/>
    <w:rsid w:val="008B3BD3"/>
    <w:rsid w:val="008B4173"/>
    <w:rsid w:val="008B4AB4"/>
    <w:rsid w:val="008B5DFB"/>
    <w:rsid w:val="008C0793"/>
    <w:rsid w:val="008C47E9"/>
    <w:rsid w:val="008C584F"/>
    <w:rsid w:val="008C728F"/>
    <w:rsid w:val="008D05F4"/>
    <w:rsid w:val="008D0E81"/>
    <w:rsid w:val="008D1700"/>
    <w:rsid w:val="008D2B79"/>
    <w:rsid w:val="008D3DF0"/>
    <w:rsid w:val="008E1009"/>
    <w:rsid w:val="008E2028"/>
    <w:rsid w:val="008E28DB"/>
    <w:rsid w:val="008E2C41"/>
    <w:rsid w:val="008E339D"/>
    <w:rsid w:val="008E410F"/>
    <w:rsid w:val="008E536E"/>
    <w:rsid w:val="008E566F"/>
    <w:rsid w:val="008E5AD6"/>
    <w:rsid w:val="008E5DCC"/>
    <w:rsid w:val="008F1D7B"/>
    <w:rsid w:val="008F2E46"/>
    <w:rsid w:val="008F4533"/>
    <w:rsid w:val="008F4562"/>
    <w:rsid w:val="008F58A6"/>
    <w:rsid w:val="008F614A"/>
    <w:rsid w:val="00901001"/>
    <w:rsid w:val="0090111B"/>
    <w:rsid w:val="009043E8"/>
    <w:rsid w:val="00905885"/>
    <w:rsid w:val="00907A1A"/>
    <w:rsid w:val="00911379"/>
    <w:rsid w:val="00911AB4"/>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4050"/>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38C7"/>
    <w:rsid w:val="009A4901"/>
    <w:rsid w:val="009A5D17"/>
    <w:rsid w:val="009A6CAF"/>
    <w:rsid w:val="009B1011"/>
    <w:rsid w:val="009B264F"/>
    <w:rsid w:val="009B292A"/>
    <w:rsid w:val="009B2A81"/>
    <w:rsid w:val="009B48D8"/>
    <w:rsid w:val="009B5664"/>
    <w:rsid w:val="009C22C2"/>
    <w:rsid w:val="009C58C4"/>
    <w:rsid w:val="009C5C8D"/>
    <w:rsid w:val="009D28D6"/>
    <w:rsid w:val="009D56B8"/>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2E7D"/>
    <w:rsid w:val="00A66AF2"/>
    <w:rsid w:val="00A7060B"/>
    <w:rsid w:val="00A71978"/>
    <w:rsid w:val="00A736BB"/>
    <w:rsid w:val="00A73939"/>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5D1D"/>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3F8"/>
    <w:rsid w:val="00B40ADA"/>
    <w:rsid w:val="00B42B09"/>
    <w:rsid w:val="00B42C90"/>
    <w:rsid w:val="00B4343A"/>
    <w:rsid w:val="00B44E42"/>
    <w:rsid w:val="00B44FFD"/>
    <w:rsid w:val="00B50504"/>
    <w:rsid w:val="00B51FBA"/>
    <w:rsid w:val="00B54939"/>
    <w:rsid w:val="00B66A9F"/>
    <w:rsid w:val="00B7249B"/>
    <w:rsid w:val="00B72D2D"/>
    <w:rsid w:val="00B749DC"/>
    <w:rsid w:val="00B80526"/>
    <w:rsid w:val="00B82599"/>
    <w:rsid w:val="00B82993"/>
    <w:rsid w:val="00B83F86"/>
    <w:rsid w:val="00B903F0"/>
    <w:rsid w:val="00B91976"/>
    <w:rsid w:val="00B9319E"/>
    <w:rsid w:val="00B96692"/>
    <w:rsid w:val="00B967BC"/>
    <w:rsid w:val="00B97388"/>
    <w:rsid w:val="00B97392"/>
    <w:rsid w:val="00BA0556"/>
    <w:rsid w:val="00BA5FB1"/>
    <w:rsid w:val="00BA6D74"/>
    <w:rsid w:val="00BB0E1F"/>
    <w:rsid w:val="00BB1392"/>
    <w:rsid w:val="00BB291A"/>
    <w:rsid w:val="00BB3963"/>
    <w:rsid w:val="00BB7312"/>
    <w:rsid w:val="00BB7B99"/>
    <w:rsid w:val="00BC0C81"/>
    <w:rsid w:val="00BC0DEE"/>
    <w:rsid w:val="00BC2200"/>
    <w:rsid w:val="00BC3D21"/>
    <w:rsid w:val="00BC467F"/>
    <w:rsid w:val="00BD01C2"/>
    <w:rsid w:val="00BD1002"/>
    <w:rsid w:val="00BD1DAE"/>
    <w:rsid w:val="00BD5D1F"/>
    <w:rsid w:val="00BE2AA8"/>
    <w:rsid w:val="00BE4FD3"/>
    <w:rsid w:val="00BE65D8"/>
    <w:rsid w:val="00BE701F"/>
    <w:rsid w:val="00BF1CDC"/>
    <w:rsid w:val="00BF1CE7"/>
    <w:rsid w:val="00BF2D2A"/>
    <w:rsid w:val="00BF4126"/>
    <w:rsid w:val="00BF7AB3"/>
    <w:rsid w:val="00C000DD"/>
    <w:rsid w:val="00C02383"/>
    <w:rsid w:val="00C023F9"/>
    <w:rsid w:val="00C04C9B"/>
    <w:rsid w:val="00C0594A"/>
    <w:rsid w:val="00C05C30"/>
    <w:rsid w:val="00C05D5F"/>
    <w:rsid w:val="00C06087"/>
    <w:rsid w:val="00C0759F"/>
    <w:rsid w:val="00C07A7F"/>
    <w:rsid w:val="00C11910"/>
    <w:rsid w:val="00C11C70"/>
    <w:rsid w:val="00C13A3E"/>
    <w:rsid w:val="00C140D0"/>
    <w:rsid w:val="00C1776F"/>
    <w:rsid w:val="00C22949"/>
    <w:rsid w:val="00C24356"/>
    <w:rsid w:val="00C2532B"/>
    <w:rsid w:val="00C262E6"/>
    <w:rsid w:val="00C300F5"/>
    <w:rsid w:val="00C302FE"/>
    <w:rsid w:val="00C35022"/>
    <w:rsid w:val="00C40646"/>
    <w:rsid w:val="00C41E3D"/>
    <w:rsid w:val="00C440AA"/>
    <w:rsid w:val="00C46B34"/>
    <w:rsid w:val="00C4790D"/>
    <w:rsid w:val="00C52713"/>
    <w:rsid w:val="00C53AE3"/>
    <w:rsid w:val="00C54D53"/>
    <w:rsid w:val="00C54DBB"/>
    <w:rsid w:val="00C576BA"/>
    <w:rsid w:val="00C6041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47D1"/>
    <w:rsid w:val="00CC673A"/>
    <w:rsid w:val="00CD1D5D"/>
    <w:rsid w:val="00CD2361"/>
    <w:rsid w:val="00CD2537"/>
    <w:rsid w:val="00CD46DD"/>
    <w:rsid w:val="00CD58A0"/>
    <w:rsid w:val="00CD68CA"/>
    <w:rsid w:val="00CE0131"/>
    <w:rsid w:val="00CE39C4"/>
    <w:rsid w:val="00CE4694"/>
    <w:rsid w:val="00CE52CF"/>
    <w:rsid w:val="00CE77E0"/>
    <w:rsid w:val="00CF06E6"/>
    <w:rsid w:val="00CF2131"/>
    <w:rsid w:val="00CF49E0"/>
    <w:rsid w:val="00CF510A"/>
    <w:rsid w:val="00CF7D72"/>
    <w:rsid w:val="00D01600"/>
    <w:rsid w:val="00D040C3"/>
    <w:rsid w:val="00D04AF4"/>
    <w:rsid w:val="00D14D56"/>
    <w:rsid w:val="00D15CEA"/>
    <w:rsid w:val="00D203A2"/>
    <w:rsid w:val="00D21B5B"/>
    <w:rsid w:val="00D2247F"/>
    <w:rsid w:val="00D2761D"/>
    <w:rsid w:val="00D279B6"/>
    <w:rsid w:val="00D35D45"/>
    <w:rsid w:val="00D35DF9"/>
    <w:rsid w:val="00D36E0F"/>
    <w:rsid w:val="00D37E9E"/>
    <w:rsid w:val="00D37F14"/>
    <w:rsid w:val="00D4223D"/>
    <w:rsid w:val="00D43944"/>
    <w:rsid w:val="00D44513"/>
    <w:rsid w:val="00D46257"/>
    <w:rsid w:val="00D46B31"/>
    <w:rsid w:val="00D5062D"/>
    <w:rsid w:val="00D50CD0"/>
    <w:rsid w:val="00D50FF8"/>
    <w:rsid w:val="00D51C9B"/>
    <w:rsid w:val="00D52F09"/>
    <w:rsid w:val="00D53626"/>
    <w:rsid w:val="00D53CDC"/>
    <w:rsid w:val="00D54A8D"/>
    <w:rsid w:val="00D55828"/>
    <w:rsid w:val="00D56EA6"/>
    <w:rsid w:val="00D5712C"/>
    <w:rsid w:val="00D57601"/>
    <w:rsid w:val="00D5762C"/>
    <w:rsid w:val="00D61EEB"/>
    <w:rsid w:val="00D65527"/>
    <w:rsid w:val="00D67ADE"/>
    <w:rsid w:val="00D70E23"/>
    <w:rsid w:val="00D71CAD"/>
    <w:rsid w:val="00D71CC1"/>
    <w:rsid w:val="00D72C89"/>
    <w:rsid w:val="00D733B6"/>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5751"/>
    <w:rsid w:val="00DB7550"/>
    <w:rsid w:val="00DC0086"/>
    <w:rsid w:val="00DC15B4"/>
    <w:rsid w:val="00DC3C77"/>
    <w:rsid w:val="00DC4503"/>
    <w:rsid w:val="00DC66CC"/>
    <w:rsid w:val="00DC67BE"/>
    <w:rsid w:val="00DC6E73"/>
    <w:rsid w:val="00DD1AFC"/>
    <w:rsid w:val="00DD2CC3"/>
    <w:rsid w:val="00DD5EC8"/>
    <w:rsid w:val="00DE0566"/>
    <w:rsid w:val="00DE1C25"/>
    <w:rsid w:val="00DE3803"/>
    <w:rsid w:val="00DE60ED"/>
    <w:rsid w:val="00DE64B6"/>
    <w:rsid w:val="00DF0B0B"/>
    <w:rsid w:val="00DF17CA"/>
    <w:rsid w:val="00DF1F6A"/>
    <w:rsid w:val="00DF2065"/>
    <w:rsid w:val="00DF5297"/>
    <w:rsid w:val="00DF73C3"/>
    <w:rsid w:val="00E10A9E"/>
    <w:rsid w:val="00E130E0"/>
    <w:rsid w:val="00E13C1F"/>
    <w:rsid w:val="00E14948"/>
    <w:rsid w:val="00E15BE5"/>
    <w:rsid w:val="00E169C5"/>
    <w:rsid w:val="00E20751"/>
    <w:rsid w:val="00E209C0"/>
    <w:rsid w:val="00E20FB7"/>
    <w:rsid w:val="00E218D4"/>
    <w:rsid w:val="00E232F3"/>
    <w:rsid w:val="00E23AE2"/>
    <w:rsid w:val="00E23DD1"/>
    <w:rsid w:val="00E24688"/>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1872"/>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2E55"/>
    <w:rsid w:val="00ED38B1"/>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6A1"/>
    <w:rsid w:val="00F029DC"/>
    <w:rsid w:val="00F04295"/>
    <w:rsid w:val="00F05390"/>
    <w:rsid w:val="00F06701"/>
    <w:rsid w:val="00F077D0"/>
    <w:rsid w:val="00F1067B"/>
    <w:rsid w:val="00F11819"/>
    <w:rsid w:val="00F150D0"/>
    <w:rsid w:val="00F1701A"/>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3FC"/>
    <w:rsid w:val="00F71EE1"/>
    <w:rsid w:val="00F748BB"/>
    <w:rsid w:val="00F770C8"/>
    <w:rsid w:val="00F82206"/>
    <w:rsid w:val="00F82B28"/>
    <w:rsid w:val="00F855DE"/>
    <w:rsid w:val="00F86E6F"/>
    <w:rsid w:val="00F86F0F"/>
    <w:rsid w:val="00F8720F"/>
    <w:rsid w:val="00F9040F"/>
    <w:rsid w:val="00F906DD"/>
    <w:rsid w:val="00F96099"/>
    <w:rsid w:val="00FA0F5F"/>
    <w:rsid w:val="00FA3901"/>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D6321"/>
    <w:rsid w:val="00FE3D71"/>
    <w:rsid w:val="00FE421E"/>
    <w:rsid w:val="00FE4501"/>
    <w:rsid w:val="00FE4FEA"/>
    <w:rsid w:val="00FE53FA"/>
    <w:rsid w:val="00FE55EA"/>
    <w:rsid w:val="00FE5D02"/>
    <w:rsid w:val="00FE6808"/>
    <w:rsid w:val="00FE6824"/>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7EB61-7718-4FCD-B08A-67D346446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3</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6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51</cp:revision>
  <cp:lastPrinted>2017-04-19T09:21:00Z</cp:lastPrinted>
  <dcterms:created xsi:type="dcterms:W3CDTF">2017-04-19T09:50:00Z</dcterms:created>
  <dcterms:modified xsi:type="dcterms:W3CDTF">2017-05-09T12:23:00Z</dcterms:modified>
</cp:coreProperties>
</file>